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1B46D" w14:textId="2957D74F" w:rsidR="00853306" w:rsidRDefault="0070795A">
      <w:r>
        <w:t xml:space="preserve">Transaction per second = 1 </w:t>
      </w:r>
    </w:p>
    <w:tbl>
      <w:tblPr>
        <w:tblStyle w:val="GridTable4-Accent1"/>
        <w:tblW w:w="9593" w:type="dxa"/>
        <w:tblLook w:val="04A0" w:firstRow="1" w:lastRow="0" w:firstColumn="1" w:lastColumn="0" w:noHBand="0" w:noVBand="1"/>
      </w:tblPr>
      <w:tblGrid>
        <w:gridCol w:w="1259"/>
        <w:gridCol w:w="1303"/>
        <w:gridCol w:w="2080"/>
        <w:gridCol w:w="1139"/>
        <w:gridCol w:w="3812"/>
      </w:tblGrid>
      <w:tr w:rsidR="008E4BE4" w14:paraId="5D91A5D5" w14:textId="77777777" w:rsidTr="008411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012486B2" w14:textId="1C5DD673" w:rsidR="008E4BE4" w:rsidRDefault="008E4BE4">
            <w:r>
              <w:t>Total number of data blocks</w:t>
            </w:r>
          </w:p>
        </w:tc>
        <w:tc>
          <w:tcPr>
            <w:tcW w:w="1303" w:type="dxa"/>
          </w:tcPr>
          <w:p w14:paraId="2354B761" w14:textId="77777777" w:rsidR="008E4BE4" w:rsidRDefault="008E4BE4" w:rsidP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7D70021B" w14:textId="040BBF5C" w:rsidR="008E4BE4" w:rsidRDefault="008E4BE4" w:rsidP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80" w:type="dxa"/>
          </w:tcPr>
          <w:p w14:paraId="714FFF27" w14:textId="5A8D6531" w:rsidR="008E4BE4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39" w:type="dxa"/>
          </w:tcPr>
          <w:p w14:paraId="24FC669E" w14:textId="3A46C32D" w:rsidR="008E4BE4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12" w:type="dxa"/>
          </w:tcPr>
          <w:p w14:paraId="01F98C8D" w14:textId="68377143" w:rsidR="008E4BE4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8E4BE4" w14:paraId="7A424788" w14:textId="77777777" w:rsidTr="008411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3793C774" w14:textId="369A1502" w:rsidR="008E4BE4" w:rsidRPr="0012210B" w:rsidRDefault="008230BD">
            <w:pPr>
              <w:rPr>
                <w:color w:val="00B050"/>
              </w:rPr>
            </w:pPr>
            <w:r w:rsidRPr="0012210B">
              <w:rPr>
                <w:color w:val="00B050"/>
              </w:rPr>
              <w:t>200</w:t>
            </w:r>
          </w:p>
        </w:tc>
        <w:tc>
          <w:tcPr>
            <w:tcW w:w="1303" w:type="dxa"/>
          </w:tcPr>
          <w:p w14:paraId="77929A5F" w14:textId="4345BBBD" w:rsidR="008E4BE4" w:rsidRPr="0012210B" w:rsidRDefault="008E4BE4" w:rsidP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12210B">
              <w:rPr>
                <w:color w:val="00B050"/>
              </w:rPr>
              <w:t>1</w:t>
            </w:r>
          </w:p>
        </w:tc>
        <w:tc>
          <w:tcPr>
            <w:tcW w:w="2080" w:type="dxa"/>
          </w:tcPr>
          <w:p w14:paraId="3B578D46" w14:textId="5DE0FF42" w:rsidR="008E4BE4" w:rsidRPr="0012210B" w:rsidRDefault="00CD3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12210B">
              <w:rPr>
                <w:color w:val="00B050"/>
              </w:rPr>
              <w:t>1</w:t>
            </w:r>
          </w:p>
        </w:tc>
        <w:tc>
          <w:tcPr>
            <w:tcW w:w="1139" w:type="dxa"/>
          </w:tcPr>
          <w:p w14:paraId="28D391FE" w14:textId="5BD1542D" w:rsidR="008E4BE4" w:rsidRPr="0012210B" w:rsidRDefault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12210B">
              <w:rPr>
                <w:color w:val="00B050"/>
              </w:rPr>
              <w:t>6</w:t>
            </w:r>
          </w:p>
        </w:tc>
        <w:tc>
          <w:tcPr>
            <w:tcW w:w="3812" w:type="dxa"/>
          </w:tcPr>
          <w:p w14:paraId="3F0DE381" w14:textId="1BAD80D0" w:rsidR="008E4BE4" w:rsidRPr="0012210B" w:rsidRDefault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12210B">
              <w:rPr>
                <w:color w:val="00B050"/>
              </w:rPr>
              <w:t>Timestamps_LCaaS_2</w:t>
            </w:r>
            <w:r w:rsidR="008230BD" w:rsidRPr="0012210B">
              <w:rPr>
                <w:color w:val="00B050"/>
              </w:rPr>
              <w:t>00</w:t>
            </w:r>
            <w:r w:rsidRPr="0012210B">
              <w:rPr>
                <w:color w:val="00B050"/>
              </w:rPr>
              <w:t>_1_1_6.csv</w:t>
            </w:r>
          </w:p>
          <w:p w14:paraId="579495C3" w14:textId="6A336C60" w:rsidR="008E4BE4" w:rsidRPr="0012210B" w:rsidRDefault="008E4BE4" w:rsidP="00CD3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12210B">
              <w:rPr>
                <w:color w:val="00B050"/>
              </w:rPr>
              <w:t>Timestamps_Ethe</w:t>
            </w:r>
            <w:r w:rsidR="00A45B8C" w:rsidRPr="0012210B">
              <w:rPr>
                <w:color w:val="00B050"/>
              </w:rPr>
              <w:t>r</w:t>
            </w:r>
            <w:r w:rsidRPr="0012210B">
              <w:rPr>
                <w:color w:val="00B050"/>
              </w:rPr>
              <w:t>_2</w:t>
            </w:r>
            <w:r w:rsidR="008230BD" w:rsidRPr="0012210B">
              <w:rPr>
                <w:color w:val="00B050"/>
              </w:rPr>
              <w:t>0</w:t>
            </w:r>
            <w:r w:rsidRPr="0012210B">
              <w:rPr>
                <w:color w:val="00B050"/>
              </w:rPr>
              <w:t>0_</w:t>
            </w:r>
            <w:r w:rsidR="00A45B8C" w:rsidRPr="0012210B">
              <w:rPr>
                <w:color w:val="00B050"/>
              </w:rPr>
              <w:t>1</w:t>
            </w:r>
            <w:r w:rsidRPr="0012210B">
              <w:rPr>
                <w:color w:val="00B050"/>
              </w:rPr>
              <w:t>_1_6.csv</w:t>
            </w:r>
          </w:p>
        </w:tc>
      </w:tr>
      <w:tr w:rsidR="00B639B0" w14:paraId="1130656A" w14:textId="77777777" w:rsidTr="008411D8">
        <w:trPr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782BBB6D" w14:textId="210961B8" w:rsidR="00B639B0" w:rsidRPr="00EC5F6D" w:rsidRDefault="00B639B0" w:rsidP="00B639B0">
            <w:pPr>
              <w:rPr>
                <w:color w:val="00B050"/>
              </w:rPr>
            </w:pPr>
            <w:r w:rsidRPr="00EC5F6D">
              <w:rPr>
                <w:color w:val="00B050"/>
              </w:rPr>
              <w:t>200</w:t>
            </w:r>
          </w:p>
        </w:tc>
        <w:tc>
          <w:tcPr>
            <w:tcW w:w="1303" w:type="dxa"/>
          </w:tcPr>
          <w:p w14:paraId="40C243D4" w14:textId="304F247F" w:rsidR="00B639B0" w:rsidRPr="00EC5F6D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EC5F6D">
              <w:rPr>
                <w:color w:val="00B050"/>
              </w:rPr>
              <w:t>1</w:t>
            </w:r>
          </w:p>
        </w:tc>
        <w:tc>
          <w:tcPr>
            <w:tcW w:w="2080" w:type="dxa"/>
          </w:tcPr>
          <w:p w14:paraId="77B0DFF9" w14:textId="656371D7" w:rsidR="00B639B0" w:rsidRPr="00EC5F6D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EC5F6D">
              <w:rPr>
                <w:color w:val="00B050"/>
              </w:rPr>
              <w:t>10</w:t>
            </w:r>
          </w:p>
        </w:tc>
        <w:tc>
          <w:tcPr>
            <w:tcW w:w="1139" w:type="dxa"/>
          </w:tcPr>
          <w:p w14:paraId="578D49FE" w14:textId="027C9A39" w:rsidR="00B639B0" w:rsidRPr="00EC5F6D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EC5F6D">
              <w:rPr>
                <w:color w:val="00B050"/>
              </w:rPr>
              <w:t>6</w:t>
            </w:r>
          </w:p>
        </w:tc>
        <w:tc>
          <w:tcPr>
            <w:tcW w:w="3812" w:type="dxa"/>
          </w:tcPr>
          <w:p w14:paraId="7218BAA4" w14:textId="77777777" w:rsidR="00B639B0" w:rsidRPr="007674AF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7674AF">
              <w:rPr>
                <w:color w:val="00B050"/>
              </w:rPr>
              <w:t>Timestamps_LCaaS_200_1_10_6.csv</w:t>
            </w:r>
          </w:p>
          <w:p w14:paraId="625C7CE6" w14:textId="39BD1478" w:rsidR="00B639B0" w:rsidRPr="007674AF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7674AF">
              <w:rPr>
                <w:color w:val="00B050"/>
              </w:rPr>
              <w:t>Timestamps_Ether_200_1_10_6.csv</w:t>
            </w:r>
          </w:p>
        </w:tc>
      </w:tr>
      <w:tr w:rsidR="00B639B0" w14:paraId="125033EA" w14:textId="77777777" w:rsidTr="008411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6DCD11F8" w14:textId="7EEBCE5A" w:rsidR="00B639B0" w:rsidRPr="00D46986" w:rsidRDefault="00D470CD" w:rsidP="00B639B0">
            <w:pPr>
              <w:rPr>
                <w:color w:val="00B050"/>
              </w:rPr>
            </w:pPr>
            <w:r w:rsidRPr="00D46986">
              <w:rPr>
                <w:color w:val="00B050"/>
              </w:rPr>
              <w:t>1000</w:t>
            </w:r>
          </w:p>
        </w:tc>
        <w:tc>
          <w:tcPr>
            <w:tcW w:w="1303" w:type="dxa"/>
          </w:tcPr>
          <w:p w14:paraId="6F375246" w14:textId="5E507539" w:rsidR="00B639B0" w:rsidRPr="00D4698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D46986">
              <w:rPr>
                <w:color w:val="00B050"/>
              </w:rPr>
              <w:t>1</w:t>
            </w:r>
          </w:p>
        </w:tc>
        <w:tc>
          <w:tcPr>
            <w:tcW w:w="2080" w:type="dxa"/>
          </w:tcPr>
          <w:p w14:paraId="385C38F2" w14:textId="4FAE016B" w:rsidR="00B639B0" w:rsidRPr="00D4698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D46986">
              <w:rPr>
                <w:color w:val="00B050"/>
              </w:rPr>
              <w:t>100</w:t>
            </w:r>
          </w:p>
        </w:tc>
        <w:tc>
          <w:tcPr>
            <w:tcW w:w="1139" w:type="dxa"/>
          </w:tcPr>
          <w:p w14:paraId="45017CF2" w14:textId="61794D6C" w:rsidR="00B639B0" w:rsidRPr="00D4698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D46986">
              <w:rPr>
                <w:color w:val="00B050"/>
              </w:rPr>
              <w:t>6</w:t>
            </w:r>
          </w:p>
        </w:tc>
        <w:tc>
          <w:tcPr>
            <w:tcW w:w="3812" w:type="dxa"/>
          </w:tcPr>
          <w:p w14:paraId="059C0320" w14:textId="4B1AAA5F" w:rsidR="00B639B0" w:rsidRPr="00D4698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D46986">
              <w:rPr>
                <w:color w:val="00B050"/>
              </w:rPr>
              <w:t>Timestamps_LCaaS_</w:t>
            </w:r>
            <w:r w:rsidR="00D470CD" w:rsidRPr="00D46986">
              <w:rPr>
                <w:color w:val="00B050"/>
              </w:rPr>
              <w:t>1000</w:t>
            </w:r>
            <w:r w:rsidRPr="00D46986">
              <w:rPr>
                <w:color w:val="00B050"/>
              </w:rPr>
              <w:t>_1_100_6.csv</w:t>
            </w:r>
          </w:p>
          <w:p w14:paraId="6523325E" w14:textId="4B6FBF8B" w:rsidR="00B639B0" w:rsidRPr="00D4698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D46986">
              <w:rPr>
                <w:color w:val="00B050"/>
              </w:rPr>
              <w:t>Timestamps_Ether_</w:t>
            </w:r>
            <w:r w:rsidR="00D470CD" w:rsidRPr="00D46986">
              <w:rPr>
                <w:color w:val="00B050"/>
              </w:rPr>
              <w:t>1000</w:t>
            </w:r>
            <w:r w:rsidRPr="00D46986">
              <w:rPr>
                <w:color w:val="00B050"/>
              </w:rPr>
              <w:t>_1_100_6.csv</w:t>
            </w:r>
          </w:p>
        </w:tc>
      </w:tr>
    </w:tbl>
    <w:p w14:paraId="3C61B018" w14:textId="19140F17" w:rsidR="003E4DD9" w:rsidRDefault="003E4DD9"/>
    <w:tbl>
      <w:tblPr>
        <w:tblStyle w:val="GridTable4-Accent1"/>
        <w:tblW w:w="9668" w:type="dxa"/>
        <w:tblLook w:val="04A0" w:firstRow="1" w:lastRow="0" w:firstColumn="1" w:lastColumn="0" w:noHBand="0" w:noVBand="1"/>
      </w:tblPr>
      <w:tblGrid>
        <w:gridCol w:w="1269"/>
        <w:gridCol w:w="1313"/>
        <w:gridCol w:w="2096"/>
        <w:gridCol w:w="1148"/>
        <w:gridCol w:w="3842"/>
      </w:tblGrid>
      <w:tr w:rsidR="008426C7" w14:paraId="3DB32387" w14:textId="77777777" w:rsidTr="008411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7B2FF111" w14:textId="77777777" w:rsidR="008426C7" w:rsidRDefault="008426C7" w:rsidP="00BB0D76">
            <w:r>
              <w:t>Total number of data blocks</w:t>
            </w:r>
          </w:p>
        </w:tc>
        <w:tc>
          <w:tcPr>
            <w:tcW w:w="1313" w:type="dxa"/>
          </w:tcPr>
          <w:p w14:paraId="79400AD7" w14:textId="77777777" w:rsidR="008426C7" w:rsidRDefault="008426C7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28ECC913" w14:textId="77777777" w:rsidR="008426C7" w:rsidRDefault="008426C7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6" w:type="dxa"/>
          </w:tcPr>
          <w:p w14:paraId="1EEAB831" w14:textId="77777777" w:rsidR="008426C7" w:rsidRDefault="008426C7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8" w:type="dxa"/>
          </w:tcPr>
          <w:p w14:paraId="2DA904EC" w14:textId="77777777" w:rsidR="008426C7" w:rsidRDefault="008426C7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42" w:type="dxa"/>
          </w:tcPr>
          <w:p w14:paraId="482E9266" w14:textId="77777777" w:rsidR="008426C7" w:rsidRDefault="008426C7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8426C7" w14:paraId="2D5617CE" w14:textId="77777777" w:rsidTr="008411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1C66CF08" w14:textId="77777777" w:rsidR="008426C7" w:rsidRPr="005117A1" w:rsidRDefault="008426C7" w:rsidP="00BB0D76">
            <w:pPr>
              <w:rPr>
                <w:color w:val="00B050"/>
              </w:rPr>
            </w:pPr>
            <w:r w:rsidRPr="005117A1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2F212958" w14:textId="77777777" w:rsidR="008426C7" w:rsidRPr="005117A1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5117A1">
              <w:rPr>
                <w:color w:val="00B050"/>
              </w:rPr>
              <w:t>1</w:t>
            </w:r>
          </w:p>
        </w:tc>
        <w:tc>
          <w:tcPr>
            <w:tcW w:w="2096" w:type="dxa"/>
          </w:tcPr>
          <w:p w14:paraId="263BDABB" w14:textId="77777777" w:rsidR="008426C7" w:rsidRPr="005117A1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5117A1">
              <w:rPr>
                <w:color w:val="00B050"/>
              </w:rPr>
              <w:t>1</w:t>
            </w:r>
          </w:p>
        </w:tc>
        <w:tc>
          <w:tcPr>
            <w:tcW w:w="1148" w:type="dxa"/>
          </w:tcPr>
          <w:p w14:paraId="6142EF87" w14:textId="489329F8" w:rsidR="008426C7" w:rsidRPr="005117A1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5117A1">
              <w:rPr>
                <w:color w:val="00B050"/>
              </w:rPr>
              <w:t>9</w:t>
            </w:r>
          </w:p>
        </w:tc>
        <w:tc>
          <w:tcPr>
            <w:tcW w:w="3842" w:type="dxa"/>
          </w:tcPr>
          <w:p w14:paraId="5FEC05B4" w14:textId="5063C3A4" w:rsidR="008426C7" w:rsidRPr="007F290E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7F290E">
              <w:rPr>
                <w:color w:val="00B050"/>
              </w:rPr>
              <w:t>Timestamps_LCaaS_200_1_1_9.csv</w:t>
            </w:r>
          </w:p>
          <w:p w14:paraId="7CA3A74C" w14:textId="4A1FD82B" w:rsidR="008426C7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F290E">
              <w:rPr>
                <w:color w:val="00B050"/>
              </w:rPr>
              <w:t>Timestamps_Ether_200_1_1_9.csv</w:t>
            </w:r>
          </w:p>
        </w:tc>
      </w:tr>
      <w:tr w:rsidR="008426C7" w14:paraId="02FF6366" w14:textId="77777777" w:rsidTr="008411D8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5ADC03CA" w14:textId="77777777" w:rsidR="008426C7" w:rsidRPr="009D5F5C" w:rsidRDefault="008426C7" w:rsidP="00BB0D76">
            <w:pPr>
              <w:rPr>
                <w:color w:val="00B050"/>
              </w:rPr>
            </w:pPr>
            <w:r w:rsidRPr="009D5F5C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458A40F0" w14:textId="77777777" w:rsidR="008426C7" w:rsidRPr="009D5F5C" w:rsidRDefault="008426C7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9D5F5C">
              <w:rPr>
                <w:color w:val="00B050"/>
              </w:rPr>
              <w:t>1</w:t>
            </w:r>
          </w:p>
        </w:tc>
        <w:tc>
          <w:tcPr>
            <w:tcW w:w="2096" w:type="dxa"/>
          </w:tcPr>
          <w:p w14:paraId="63EA07E2" w14:textId="77777777" w:rsidR="008426C7" w:rsidRPr="009D5F5C" w:rsidRDefault="008426C7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9D5F5C">
              <w:rPr>
                <w:color w:val="00B050"/>
              </w:rPr>
              <w:t>10</w:t>
            </w:r>
          </w:p>
        </w:tc>
        <w:tc>
          <w:tcPr>
            <w:tcW w:w="1148" w:type="dxa"/>
          </w:tcPr>
          <w:p w14:paraId="243D5AFF" w14:textId="227DF4E7" w:rsidR="008426C7" w:rsidRPr="009D5F5C" w:rsidRDefault="008426C7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9D5F5C">
              <w:rPr>
                <w:color w:val="00B050"/>
              </w:rPr>
              <w:t>9</w:t>
            </w:r>
          </w:p>
        </w:tc>
        <w:tc>
          <w:tcPr>
            <w:tcW w:w="3842" w:type="dxa"/>
          </w:tcPr>
          <w:p w14:paraId="60D89FB5" w14:textId="2E0E5CC5" w:rsidR="008426C7" w:rsidRPr="009D5F5C" w:rsidRDefault="008426C7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9D5F5C">
              <w:rPr>
                <w:color w:val="00B050"/>
              </w:rPr>
              <w:t>Timestamps_LCaaS_200_1_10_9.csv</w:t>
            </w:r>
          </w:p>
          <w:p w14:paraId="7173CFFF" w14:textId="296016E1" w:rsidR="008426C7" w:rsidRPr="009D5F5C" w:rsidRDefault="008426C7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9D5F5C">
              <w:rPr>
                <w:color w:val="00B050"/>
              </w:rPr>
              <w:t>Timestamps_Ether_200_1_10_9.csv</w:t>
            </w:r>
          </w:p>
        </w:tc>
      </w:tr>
      <w:tr w:rsidR="008426C7" w14:paraId="7BC02417" w14:textId="77777777" w:rsidTr="008411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1A94F9FA" w14:textId="06BE4DA1" w:rsidR="008426C7" w:rsidRPr="00CA0212" w:rsidRDefault="00D470CD" w:rsidP="00BB0D76">
            <w:pPr>
              <w:rPr>
                <w:color w:val="00B050"/>
              </w:rPr>
            </w:pPr>
            <w:r w:rsidRPr="00CA0212">
              <w:rPr>
                <w:color w:val="00B050"/>
              </w:rPr>
              <w:t>1000</w:t>
            </w:r>
          </w:p>
        </w:tc>
        <w:tc>
          <w:tcPr>
            <w:tcW w:w="1313" w:type="dxa"/>
          </w:tcPr>
          <w:p w14:paraId="6046AEF5" w14:textId="77777777" w:rsidR="008426C7" w:rsidRPr="00CA0212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CA0212">
              <w:rPr>
                <w:color w:val="00B050"/>
              </w:rPr>
              <w:t>1</w:t>
            </w:r>
          </w:p>
        </w:tc>
        <w:tc>
          <w:tcPr>
            <w:tcW w:w="2096" w:type="dxa"/>
          </w:tcPr>
          <w:p w14:paraId="12B2D442" w14:textId="77777777" w:rsidR="008426C7" w:rsidRPr="00CA0212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CA0212">
              <w:rPr>
                <w:color w:val="00B050"/>
              </w:rPr>
              <w:t>100</w:t>
            </w:r>
          </w:p>
        </w:tc>
        <w:tc>
          <w:tcPr>
            <w:tcW w:w="1148" w:type="dxa"/>
          </w:tcPr>
          <w:p w14:paraId="7185A6FD" w14:textId="1FA2D222" w:rsidR="008426C7" w:rsidRPr="00CA0212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CA0212">
              <w:rPr>
                <w:color w:val="00B050"/>
              </w:rPr>
              <w:t>9</w:t>
            </w:r>
          </w:p>
        </w:tc>
        <w:tc>
          <w:tcPr>
            <w:tcW w:w="3842" w:type="dxa"/>
          </w:tcPr>
          <w:p w14:paraId="2F642EE6" w14:textId="778D39D7" w:rsidR="008426C7" w:rsidRPr="00CA0212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CA0212">
              <w:rPr>
                <w:color w:val="00B050"/>
              </w:rPr>
              <w:t>Timestamps_LCaaS_</w:t>
            </w:r>
            <w:r w:rsidR="00D470CD" w:rsidRPr="00CA0212">
              <w:rPr>
                <w:color w:val="00B050"/>
              </w:rPr>
              <w:t>10</w:t>
            </w:r>
            <w:r w:rsidRPr="00CA0212">
              <w:rPr>
                <w:color w:val="00B050"/>
              </w:rPr>
              <w:t>00_1_100_9.csv</w:t>
            </w:r>
          </w:p>
          <w:p w14:paraId="3167F21E" w14:textId="657D01D4" w:rsidR="008426C7" w:rsidRPr="00CA0212" w:rsidRDefault="008426C7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CA0212">
              <w:rPr>
                <w:color w:val="00B050"/>
              </w:rPr>
              <w:t>Timestamps_Ether_</w:t>
            </w:r>
            <w:r w:rsidR="00D470CD" w:rsidRPr="00CA0212">
              <w:rPr>
                <w:color w:val="00B050"/>
              </w:rPr>
              <w:t>10</w:t>
            </w:r>
            <w:r w:rsidRPr="00CA0212">
              <w:rPr>
                <w:color w:val="00B050"/>
              </w:rPr>
              <w:t>00_1_100_9.csv</w:t>
            </w:r>
          </w:p>
        </w:tc>
      </w:tr>
    </w:tbl>
    <w:p w14:paraId="3E6E2FD0" w14:textId="242D2571" w:rsidR="008E4BE4" w:rsidRDefault="008E4BE4"/>
    <w:tbl>
      <w:tblPr>
        <w:tblStyle w:val="GridTable4-Accent1"/>
        <w:tblW w:w="9652" w:type="dxa"/>
        <w:tblLook w:val="04A0" w:firstRow="1" w:lastRow="0" w:firstColumn="1" w:lastColumn="0" w:noHBand="0" w:noVBand="1"/>
      </w:tblPr>
      <w:tblGrid>
        <w:gridCol w:w="1267"/>
        <w:gridCol w:w="1310"/>
        <w:gridCol w:w="2093"/>
        <w:gridCol w:w="1146"/>
        <w:gridCol w:w="3836"/>
      </w:tblGrid>
      <w:tr w:rsidR="008411D8" w14:paraId="4EA5968A" w14:textId="77777777" w:rsidTr="008411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33540A29" w14:textId="77777777" w:rsidR="008411D8" w:rsidRDefault="008411D8" w:rsidP="00BB0D76">
            <w:r>
              <w:t>Total number of data blocks</w:t>
            </w:r>
          </w:p>
        </w:tc>
        <w:tc>
          <w:tcPr>
            <w:tcW w:w="1310" w:type="dxa"/>
          </w:tcPr>
          <w:p w14:paraId="3A169053" w14:textId="77777777" w:rsidR="008411D8" w:rsidRDefault="008411D8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0EAB9A4B" w14:textId="77777777" w:rsidR="008411D8" w:rsidRDefault="008411D8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3" w:type="dxa"/>
          </w:tcPr>
          <w:p w14:paraId="684AF66D" w14:textId="77777777" w:rsidR="008411D8" w:rsidRDefault="008411D8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6" w:type="dxa"/>
          </w:tcPr>
          <w:p w14:paraId="1EDCA2DE" w14:textId="77777777" w:rsidR="008411D8" w:rsidRDefault="008411D8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36" w:type="dxa"/>
          </w:tcPr>
          <w:p w14:paraId="1160EE60" w14:textId="77777777" w:rsidR="008411D8" w:rsidRDefault="008411D8" w:rsidP="00BB0D7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8411D8" w14:paraId="5B285467" w14:textId="77777777" w:rsidTr="008411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418D18C7" w14:textId="77777777" w:rsidR="008411D8" w:rsidRPr="002139B5" w:rsidRDefault="008411D8" w:rsidP="00BB0D76">
            <w:pPr>
              <w:rPr>
                <w:color w:val="00B050"/>
              </w:rPr>
            </w:pPr>
            <w:r w:rsidRPr="002139B5">
              <w:rPr>
                <w:color w:val="00B050"/>
              </w:rPr>
              <w:t>200</w:t>
            </w:r>
          </w:p>
        </w:tc>
        <w:tc>
          <w:tcPr>
            <w:tcW w:w="1310" w:type="dxa"/>
          </w:tcPr>
          <w:p w14:paraId="5CFC72AB" w14:textId="77777777" w:rsidR="008411D8" w:rsidRPr="002139B5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2139B5">
              <w:rPr>
                <w:color w:val="00B050"/>
              </w:rPr>
              <w:t>1</w:t>
            </w:r>
          </w:p>
        </w:tc>
        <w:tc>
          <w:tcPr>
            <w:tcW w:w="2093" w:type="dxa"/>
          </w:tcPr>
          <w:p w14:paraId="5BC7E4EF" w14:textId="77777777" w:rsidR="008411D8" w:rsidRPr="002139B5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2139B5">
              <w:rPr>
                <w:color w:val="00B050"/>
              </w:rPr>
              <w:t>1</w:t>
            </w:r>
          </w:p>
        </w:tc>
        <w:tc>
          <w:tcPr>
            <w:tcW w:w="1146" w:type="dxa"/>
          </w:tcPr>
          <w:p w14:paraId="1EA6845C" w14:textId="58F272EE" w:rsidR="008411D8" w:rsidRPr="002139B5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2139B5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75308799" w14:textId="57B75EC3" w:rsidR="008411D8" w:rsidRPr="002139B5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2139B5">
              <w:rPr>
                <w:color w:val="00B050"/>
              </w:rPr>
              <w:t>Timestamps_LCaaS_200_1_1_20.csv</w:t>
            </w:r>
          </w:p>
          <w:p w14:paraId="61CEF20A" w14:textId="540C6E86" w:rsidR="008411D8" w:rsidRPr="002139B5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2139B5">
              <w:rPr>
                <w:color w:val="00B050"/>
              </w:rPr>
              <w:t>Timestamps_Ether_200_1_1_20.csv</w:t>
            </w:r>
          </w:p>
        </w:tc>
      </w:tr>
      <w:tr w:rsidR="008411D8" w14:paraId="2266B5F5" w14:textId="77777777" w:rsidTr="008411D8">
        <w:trPr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353AED67" w14:textId="77777777" w:rsidR="008411D8" w:rsidRPr="008418DD" w:rsidRDefault="008411D8" w:rsidP="00BB0D76">
            <w:pPr>
              <w:rPr>
                <w:color w:val="00B050"/>
              </w:rPr>
            </w:pPr>
            <w:r w:rsidRPr="008418DD">
              <w:rPr>
                <w:color w:val="00B050"/>
              </w:rPr>
              <w:t>200</w:t>
            </w:r>
          </w:p>
        </w:tc>
        <w:tc>
          <w:tcPr>
            <w:tcW w:w="1310" w:type="dxa"/>
          </w:tcPr>
          <w:p w14:paraId="30B2572B" w14:textId="77777777" w:rsidR="008411D8" w:rsidRPr="008418DD" w:rsidRDefault="008411D8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1</w:t>
            </w:r>
          </w:p>
        </w:tc>
        <w:tc>
          <w:tcPr>
            <w:tcW w:w="2093" w:type="dxa"/>
          </w:tcPr>
          <w:p w14:paraId="44C6E2CA" w14:textId="77777777" w:rsidR="008411D8" w:rsidRPr="008418DD" w:rsidRDefault="008411D8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10</w:t>
            </w:r>
          </w:p>
        </w:tc>
        <w:tc>
          <w:tcPr>
            <w:tcW w:w="1146" w:type="dxa"/>
          </w:tcPr>
          <w:p w14:paraId="1CF734E1" w14:textId="4E500990" w:rsidR="008411D8" w:rsidRPr="008418DD" w:rsidRDefault="008411D8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52B458E1" w14:textId="19409303" w:rsidR="008411D8" w:rsidRPr="008418DD" w:rsidRDefault="008411D8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Timestamps_LCaaS_200_1_10_20.csv</w:t>
            </w:r>
          </w:p>
          <w:p w14:paraId="6BC291F8" w14:textId="13375DC7" w:rsidR="008411D8" w:rsidRPr="008418DD" w:rsidRDefault="008411D8" w:rsidP="00BB0D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Timestamps_Ether_200_1_10_20.csv</w:t>
            </w:r>
          </w:p>
        </w:tc>
      </w:tr>
      <w:tr w:rsidR="008411D8" w14:paraId="36BA342B" w14:textId="77777777" w:rsidTr="008411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595F29FB" w14:textId="3B999DC7" w:rsidR="008411D8" w:rsidRPr="008418DD" w:rsidRDefault="00D470CD" w:rsidP="00BB0D76">
            <w:pPr>
              <w:rPr>
                <w:color w:val="00B050"/>
              </w:rPr>
            </w:pPr>
            <w:r w:rsidRPr="008418DD">
              <w:rPr>
                <w:color w:val="00B050"/>
              </w:rPr>
              <w:t>1000</w:t>
            </w:r>
          </w:p>
        </w:tc>
        <w:tc>
          <w:tcPr>
            <w:tcW w:w="1310" w:type="dxa"/>
          </w:tcPr>
          <w:p w14:paraId="32DA61F1" w14:textId="77777777" w:rsidR="008411D8" w:rsidRPr="008418DD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1</w:t>
            </w:r>
          </w:p>
        </w:tc>
        <w:tc>
          <w:tcPr>
            <w:tcW w:w="2093" w:type="dxa"/>
          </w:tcPr>
          <w:p w14:paraId="7EEC39A2" w14:textId="77777777" w:rsidR="008411D8" w:rsidRPr="008418DD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100</w:t>
            </w:r>
          </w:p>
        </w:tc>
        <w:tc>
          <w:tcPr>
            <w:tcW w:w="1146" w:type="dxa"/>
          </w:tcPr>
          <w:p w14:paraId="476BE8F2" w14:textId="79193A9C" w:rsidR="008411D8" w:rsidRPr="008418DD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11D477BD" w14:textId="57E16D5A" w:rsidR="008411D8" w:rsidRPr="008418DD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Timestamps_LCaaS_</w:t>
            </w:r>
            <w:r w:rsidR="00D470CD" w:rsidRPr="008418DD">
              <w:rPr>
                <w:color w:val="00B050"/>
              </w:rPr>
              <w:t>100</w:t>
            </w:r>
            <w:r w:rsidRPr="008418DD">
              <w:rPr>
                <w:color w:val="00B050"/>
              </w:rPr>
              <w:t>0_1_100_20.csv</w:t>
            </w:r>
          </w:p>
          <w:p w14:paraId="1F024FC0" w14:textId="467F0F6B" w:rsidR="008411D8" w:rsidRPr="008418DD" w:rsidRDefault="008411D8" w:rsidP="00BB0D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8418DD">
              <w:rPr>
                <w:color w:val="00B050"/>
              </w:rPr>
              <w:t>Timestamps_Ether_</w:t>
            </w:r>
            <w:r w:rsidR="00D470CD" w:rsidRPr="008418DD">
              <w:rPr>
                <w:color w:val="00B050"/>
              </w:rPr>
              <w:t>10</w:t>
            </w:r>
            <w:r w:rsidRPr="008418DD">
              <w:rPr>
                <w:color w:val="00B050"/>
              </w:rPr>
              <w:t>00_1_100_20.csv</w:t>
            </w:r>
          </w:p>
        </w:tc>
      </w:tr>
    </w:tbl>
    <w:p w14:paraId="73022296" w14:textId="33F5B9B9" w:rsidR="008E4BE4" w:rsidRDefault="008E4BE4"/>
    <w:p w14:paraId="74E2B0F7" w14:textId="37ABEDDD" w:rsidR="008E4BE4" w:rsidRDefault="008E4BE4"/>
    <w:p w14:paraId="59D1141F" w14:textId="44FDC520" w:rsidR="008E4BE4" w:rsidRDefault="008E4BE4"/>
    <w:p w14:paraId="5206CEE9" w14:textId="30D7BBE5" w:rsidR="00264F6D" w:rsidRDefault="00264F6D" w:rsidP="00264F6D">
      <w:r>
        <w:lastRenderedPageBreak/>
        <w:t>Transaction per second = 1</w:t>
      </w:r>
      <w:r w:rsidR="00D02984">
        <w:t>0</w:t>
      </w:r>
    </w:p>
    <w:tbl>
      <w:tblPr>
        <w:tblStyle w:val="GridTable4-Accent1"/>
        <w:tblW w:w="9593" w:type="dxa"/>
        <w:tblLook w:val="04A0" w:firstRow="1" w:lastRow="0" w:firstColumn="1" w:lastColumn="0" w:noHBand="0" w:noVBand="1"/>
      </w:tblPr>
      <w:tblGrid>
        <w:gridCol w:w="1250"/>
        <w:gridCol w:w="1302"/>
        <w:gridCol w:w="2053"/>
        <w:gridCol w:w="1125"/>
        <w:gridCol w:w="3863"/>
      </w:tblGrid>
      <w:tr w:rsidR="00264F6D" w14:paraId="53F52BE8" w14:textId="77777777" w:rsidTr="007524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38D28FE0" w14:textId="77777777" w:rsidR="00264F6D" w:rsidRDefault="00264F6D" w:rsidP="00752451">
            <w:r>
              <w:t>Total number of data blocks</w:t>
            </w:r>
          </w:p>
        </w:tc>
        <w:tc>
          <w:tcPr>
            <w:tcW w:w="1303" w:type="dxa"/>
          </w:tcPr>
          <w:p w14:paraId="00E65DEB" w14:textId="77777777" w:rsidR="00264F6D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20ADC1A3" w14:textId="77777777" w:rsidR="00264F6D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80" w:type="dxa"/>
          </w:tcPr>
          <w:p w14:paraId="44EA45B6" w14:textId="77777777" w:rsidR="00264F6D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39" w:type="dxa"/>
          </w:tcPr>
          <w:p w14:paraId="6A811EA2" w14:textId="77777777" w:rsidR="00264F6D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12" w:type="dxa"/>
          </w:tcPr>
          <w:p w14:paraId="76812855" w14:textId="77777777" w:rsidR="00264F6D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264F6D" w14:paraId="58A3CBDB" w14:textId="77777777" w:rsidTr="00752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7FA233D3" w14:textId="77777777" w:rsidR="00264F6D" w:rsidRPr="00EF5163" w:rsidRDefault="00264F6D" w:rsidP="00752451">
            <w:pPr>
              <w:rPr>
                <w:color w:val="00B050"/>
              </w:rPr>
            </w:pPr>
            <w:r w:rsidRPr="00EF5163">
              <w:rPr>
                <w:color w:val="00B050"/>
              </w:rPr>
              <w:t>200</w:t>
            </w:r>
          </w:p>
        </w:tc>
        <w:tc>
          <w:tcPr>
            <w:tcW w:w="1303" w:type="dxa"/>
          </w:tcPr>
          <w:p w14:paraId="0CAB2FF9" w14:textId="541D4082" w:rsidR="00264F6D" w:rsidRPr="00EF5163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1</w:t>
            </w:r>
            <w:r w:rsidR="00D02984" w:rsidRPr="00EF5163">
              <w:rPr>
                <w:b/>
                <w:color w:val="00B050"/>
              </w:rPr>
              <w:t>0</w:t>
            </w:r>
          </w:p>
        </w:tc>
        <w:tc>
          <w:tcPr>
            <w:tcW w:w="2080" w:type="dxa"/>
          </w:tcPr>
          <w:p w14:paraId="1E5C22EC" w14:textId="77777777" w:rsidR="00264F6D" w:rsidRPr="00EF5163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1</w:t>
            </w:r>
          </w:p>
        </w:tc>
        <w:tc>
          <w:tcPr>
            <w:tcW w:w="1139" w:type="dxa"/>
          </w:tcPr>
          <w:p w14:paraId="4FB48BCE" w14:textId="77777777" w:rsidR="00264F6D" w:rsidRPr="00EF5163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6</w:t>
            </w:r>
          </w:p>
        </w:tc>
        <w:tc>
          <w:tcPr>
            <w:tcW w:w="3812" w:type="dxa"/>
          </w:tcPr>
          <w:p w14:paraId="5C643008" w14:textId="61B99B8F" w:rsidR="00264F6D" w:rsidRPr="00EF5163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Timestamps_LCaaS_200_1</w:t>
            </w:r>
            <w:r w:rsidR="0094077D" w:rsidRPr="00EF5163">
              <w:rPr>
                <w:b/>
                <w:color w:val="00B050"/>
              </w:rPr>
              <w:t>0</w:t>
            </w:r>
            <w:r w:rsidRPr="00EF5163">
              <w:rPr>
                <w:b/>
                <w:color w:val="00B050"/>
              </w:rPr>
              <w:t>_1_6.csv</w:t>
            </w:r>
          </w:p>
          <w:p w14:paraId="0A9386B7" w14:textId="28919BBC" w:rsidR="00264F6D" w:rsidRPr="00EF5163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Timestamps_Ether_200_1</w:t>
            </w:r>
            <w:r w:rsidR="0094077D" w:rsidRPr="00EF5163">
              <w:rPr>
                <w:b/>
                <w:color w:val="00B050"/>
              </w:rPr>
              <w:t>0</w:t>
            </w:r>
            <w:r w:rsidRPr="00EF5163">
              <w:rPr>
                <w:b/>
                <w:color w:val="00B050"/>
              </w:rPr>
              <w:t>_1_6.csv</w:t>
            </w:r>
          </w:p>
        </w:tc>
      </w:tr>
      <w:tr w:rsidR="00264F6D" w14:paraId="1BFE2DB3" w14:textId="77777777" w:rsidTr="00752451">
        <w:trPr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1ED0854D" w14:textId="77777777" w:rsidR="00264F6D" w:rsidRPr="00EF5163" w:rsidRDefault="00264F6D" w:rsidP="00752451">
            <w:pPr>
              <w:rPr>
                <w:color w:val="00B050"/>
              </w:rPr>
            </w:pPr>
            <w:r w:rsidRPr="00EF5163">
              <w:rPr>
                <w:color w:val="00B050"/>
              </w:rPr>
              <w:t>200</w:t>
            </w:r>
          </w:p>
        </w:tc>
        <w:tc>
          <w:tcPr>
            <w:tcW w:w="1303" w:type="dxa"/>
          </w:tcPr>
          <w:p w14:paraId="40968E4D" w14:textId="0140AFE5" w:rsidR="00264F6D" w:rsidRPr="00EF5163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1</w:t>
            </w:r>
            <w:r w:rsidR="00D02984" w:rsidRPr="00EF5163">
              <w:rPr>
                <w:b/>
                <w:color w:val="00B050"/>
              </w:rPr>
              <w:t>0</w:t>
            </w:r>
          </w:p>
        </w:tc>
        <w:tc>
          <w:tcPr>
            <w:tcW w:w="2080" w:type="dxa"/>
          </w:tcPr>
          <w:p w14:paraId="6ADDE3B5" w14:textId="77777777" w:rsidR="00264F6D" w:rsidRPr="00EF5163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10</w:t>
            </w:r>
          </w:p>
        </w:tc>
        <w:tc>
          <w:tcPr>
            <w:tcW w:w="1139" w:type="dxa"/>
          </w:tcPr>
          <w:p w14:paraId="5D757862" w14:textId="77777777" w:rsidR="00264F6D" w:rsidRPr="00EF5163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6</w:t>
            </w:r>
          </w:p>
        </w:tc>
        <w:tc>
          <w:tcPr>
            <w:tcW w:w="3812" w:type="dxa"/>
          </w:tcPr>
          <w:p w14:paraId="7E983B83" w14:textId="3AF4F075" w:rsidR="00264F6D" w:rsidRPr="00EF5163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Timestamps_LCaaS_200_1</w:t>
            </w:r>
            <w:r w:rsidR="0094077D" w:rsidRPr="00EF5163">
              <w:rPr>
                <w:b/>
                <w:color w:val="00B050"/>
              </w:rPr>
              <w:t>0</w:t>
            </w:r>
            <w:r w:rsidRPr="00EF5163">
              <w:rPr>
                <w:b/>
                <w:color w:val="00B050"/>
              </w:rPr>
              <w:t>_10_6.csv</w:t>
            </w:r>
          </w:p>
          <w:p w14:paraId="313010B8" w14:textId="5D8463C9" w:rsidR="00264F6D" w:rsidRPr="00EF5163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F5163">
              <w:rPr>
                <w:b/>
                <w:color w:val="00B050"/>
              </w:rPr>
              <w:t>Timestamps_Ether_200_1</w:t>
            </w:r>
            <w:r w:rsidR="0094077D" w:rsidRPr="00EF5163">
              <w:rPr>
                <w:b/>
                <w:color w:val="00B050"/>
              </w:rPr>
              <w:t>0</w:t>
            </w:r>
            <w:r w:rsidRPr="00EF5163">
              <w:rPr>
                <w:b/>
                <w:color w:val="00B050"/>
              </w:rPr>
              <w:t>_10_6.csv</w:t>
            </w:r>
          </w:p>
        </w:tc>
      </w:tr>
      <w:tr w:rsidR="00264F6D" w14:paraId="0F099734" w14:textId="77777777" w:rsidTr="00752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012BF11E" w14:textId="77777777" w:rsidR="00264F6D" w:rsidRPr="00A34244" w:rsidRDefault="00264F6D" w:rsidP="00752451">
            <w:pPr>
              <w:rPr>
                <w:color w:val="00B050"/>
              </w:rPr>
            </w:pPr>
            <w:r w:rsidRPr="00A34244">
              <w:rPr>
                <w:color w:val="00B050"/>
              </w:rPr>
              <w:t>1000</w:t>
            </w:r>
          </w:p>
        </w:tc>
        <w:tc>
          <w:tcPr>
            <w:tcW w:w="1303" w:type="dxa"/>
          </w:tcPr>
          <w:p w14:paraId="0DCDAB26" w14:textId="29A8908D" w:rsidR="00264F6D" w:rsidRPr="00A34244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1</w:t>
            </w:r>
            <w:r w:rsidR="00D02984" w:rsidRPr="00A34244">
              <w:rPr>
                <w:b/>
                <w:color w:val="00B050"/>
              </w:rPr>
              <w:t>0</w:t>
            </w:r>
          </w:p>
        </w:tc>
        <w:tc>
          <w:tcPr>
            <w:tcW w:w="2080" w:type="dxa"/>
          </w:tcPr>
          <w:p w14:paraId="262B7A78" w14:textId="77777777" w:rsidR="00264F6D" w:rsidRPr="00A34244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100</w:t>
            </w:r>
          </w:p>
        </w:tc>
        <w:tc>
          <w:tcPr>
            <w:tcW w:w="1139" w:type="dxa"/>
          </w:tcPr>
          <w:p w14:paraId="6D060C45" w14:textId="77777777" w:rsidR="00264F6D" w:rsidRPr="00A34244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6</w:t>
            </w:r>
          </w:p>
        </w:tc>
        <w:tc>
          <w:tcPr>
            <w:tcW w:w="3812" w:type="dxa"/>
          </w:tcPr>
          <w:p w14:paraId="1C119DE1" w14:textId="7ABAF403" w:rsidR="00264F6D" w:rsidRPr="00A34244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Timestamps_LCaaS_1000_1</w:t>
            </w:r>
            <w:r w:rsidR="0094077D" w:rsidRPr="00A34244">
              <w:rPr>
                <w:b/>
                <w:color w:val="00B050"/>
              </w:rPr>
              <w:t>0</w:t>
            </w:r>
            <w:r w:rsidRPr="00A34244">
              <w:rPr>
                <w:b/>
                <w:color w:val="00B050"/>
              </w:rPr>
              <w:t>_100_6.csv</w:t>
            </w:r>
          </w:p>
          <w:p w14:paraId="6AE284B2" w14:textId="71301AE3" w:rsidR="00264F6D" w:rsidRPr="00A34244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Timestamps_Ether_1000_1</w:t>
            </w:r>
            <w:r w:rsidR="0094077D" w:rsidRPr="00A34244">
              <w:rPr>
                <w:b/>
                <w:color w:val="00B050"/>
              </w:rPr>
              <w:t>0</w:t>
            </w:r>
            <w:r w:rsidRPr="00A34244">
              <w:rPr>
                <w:b/>
                <w:color w:val="00B050"/>
              </w:rPr>
              <w:t>_100_6.csv</w:t>
            </w:r>
          </w:p>
        </w:tc>
      </w:tr>
    </w:tbl>
    <w:p w14:paraId="56802AA0" w14:textId="0DAD68EB" w:rsidR="008E4BE4" w:rsidRDefault="008E4BE4"/>
    <w:tbl>
      <w:tblPr>
        <w:tblStyle w:val="GridTable4-Accent1"/>
        <w:tblW w:w="9668" w:type="dxa"/>
        <w:tblLook w:val="04A0" w:firstRow="1" w:lastRow="0" w:firstColumn="1" w:lastColumn="0" w:noHBand="0" w:noVBand="1"/>
      </w:tblPr>
      <w:tblGrid>
        <w:gridCol w:w="1265"/>
        <w:gridCol w:w="1313"/>
        <w:gridCol w:w="2085"/>
        <w:gridCol w:w="1142"/>
        <w:gridCol w:w="3863"/>
      </w:tblGrid>
      <w:tr w:rsidR="006E50F8" w14:paraId="7AF160DE" w14:textId="77777777" w:rsidTr="007524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2CCF91F0" w14:textId="77777777" w:rsidR="006E50F8" w:rsidRDefault="006E50F8" w:rsidP="00752451">
            <w:r>
              <w:t>Total number of data blocks</w:t>
            </w:r>
          </w:p>
        </w:tc>
        <w:tc>
          <w:tcPr>
            <w:tcW w:w="1313" w:type="dxa"/>
          </w:tcPr>
          <w:p w14:paraId="321E5C16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51BF7ECC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6" w:type="dxa"/>
          </w:tcPr>
          <w:p w14:paraId="3A704AE6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8" w:type="dxa"/>
          </w:tcPr>
          <w:p w14:paraId="00F63DE3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42" w:type="dxa"/>
          </w:tcPr>
          <w:p w14:paraId="01B0E943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6E50F8" w14:paraId="16125716" w14:textId="77777777" w:rsidTr="00752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191E0C76" w14:textId="77777777" w:rsidR="006E50F8" w:rsidRPr="00A34244" w:rsidRDefault="006E50F8" w:rsidP="00752451">
            <w:pPr>
              <w:rPr>
                <w:color w:val="00B050"/>
              </w:rPr>
            </w:pPr>
            <w:r w:rsidRPr="00A34244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30D0D413" w14:textId="62D9BBC0" w:rsidR="006E50F8" w:rsidRPr="00A34244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10</w:t>
            </w:r>
          </w:p>
        </w:tc>
        <w:tc>
          <w:tcPr>
            <w:tcW w:w="2096" w:type="dxa"/>
          </w:tcPr>
          <w:p w14:paraId="5664A223" w14:textId="77777777" w:rsidR="006E50F8" w:rsidRPr="00A34244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1</w:t>
            </w:r>
          </w:p>
        </w:tc>
        <w:tc>
          <w:tcPr>
            <w:tcW w:w="1148" w:type="dxa"/>
          </w:tcPr>
          <w:p w14:paraId="6DACEC42" w14:textId="77777777" w:rsidR="006E50F8" w:rsidRPr="00A34244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1DF08E20" w14:textId="698163BA" w:rsidR="006E50F8" w:rsidRPr="00A34244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Timestamps_LCaaS_200_10_1_9.csv</w:t>
            </w:r>
          </w:p>
          <w:p w14:paraId="308915B4" w14:textId="23DBC099" w:rsidR="006E50F8" w:rsidRPr="00A34244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34244">
              <w:rPr>
                <w:b/>
                <w:color w:val="00B050"/>
              </w:rPr>
              <w:t>Timestamps_Ether_200_10_1_9.csv</w:t>
            </w:r>
          </w:p>
        </w:tc>
      </w:tr>
      <w:tr w:rsidR="006E50F8" w14:paraId="5D002828" w14:textId="77777777" w:rsidTr="00752451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58A39F69" w14:textId="77777777" w:rsidR="006E50F8" w:rsidRPr="00817736" w:rsidRDefault="006E50F8" w:rsidP="00752451">
            <w:pPr>
              <w:rPr>
                <w:color w:val="00B050"/>
              </w:rPr>
            </w:pPr>
            <w:r w:rsidRPr="00817736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182776BC" w14:textId="042CF43E" w:rsidR="006E50F8" w:rsidRPr="00817736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10</w:t>
            </w:r>
          </w:p>
        </w:tc>
        <w:tc>
          <w:tcPr>
            <w:tcW w:w="2096" w:type="dxa"/>
          </w:tcPr>
          <w:p w14:paraId="3D02B9E0" w14:textId="77777777" w:rsidR="006E50F8" w:rsidRPr="00817736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10</w:t>
            </w:r>
          </w:p>
        </w:tc>
        <w:tc>
          <w:tcPr>
            <w:tcW w:w="1148" w:type="dxa"/>
          </w:tcPr>
          <w:p w14:paraId="2CA1AD54" w14:textId="77777777" w:rsidR="006E50F8" w:rsidRPr="00817736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51833905" w14:textId="407861E2" w:rsidR="006E50F8" w:rsidRPr="00817736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Timestamps_LCaaS_200_10_10_9.csv</w:t>
            </w:r>
          </w:p>
          <w:p w14:paraId="322F55ED" w14:textId="654FECB2" w:rsidR="006E50F8" w:rsidRPr="00817736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Timestamps_Ether_200_10_10_9.csv</w:t>
            </w:r>
          </w:p>
        </w:tc>
      </w:tr>
      <w:tr w:rsidR="006E50F8" w14:paraId="53C40E78" w14:textId="77777777" w:rsidTr="00752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6A11762C" w14:textId="77777777" w:rsidR="006E50F8" w:rsidRPr="00817736" w:rsidRDefault="006E50F8" w:rsidP="00752451">
            <w:pPr>
              <w:rPr>
                <w:color w:val="00B050"/>
              </w:rPr>
            </w:pPr>
            <w:r w:rsidRPr="00817736">
              <w:rPr>
                <w:color w:val="00B050"/>
              </w:rPr>
              <w:t>1000</w:t>
            </w:r>
          </w:p>
        </w:tc>
        <w:tc>
          <w:tcPr>
            <w:tcW w:w="1313" w:type="dxa"/>
          </w:tcPr>
          <w:p w14:paraId="3AEF688D" w14:textId="375640E2" w:rsidR="006E50F8" w:rsidRPr="00817736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10</w:t>
            </w:r>
          </w:p>
        </w:tc>
        <w:tc>
          <w:tcPr>
            <w:tcW w:w="2096" w:type="dxa"/>
          </w:tcPr>
          <w:p w14:paraId="0D8AB8A6" w14:textId="77777777" w:rsidR="006E50F8" w:rsidRPr="00817736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100</w:t>
            </w:r>
          </w:p>
        </w:tc>
        <w:tc>
          <w:tcPr>
            <w:tcW w:w="1148" w:type="dxa"/>
          </w:tcPr>
          <w:p w14:paraId="1DDA8077" w14:textId="77777777" w:rsidR="006E50F8" w:rsidRPr="00817736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627F05A2" w14:textId="46386173" w:rsidR="006E50F8" w:rsidRPr="00817736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Timestamps_LCaaS_1000_10_100_9.csv</w:t>
            </w:r>
          </w:p>
          <w:p w14:paraId="3E07FEBB" w14:textId="7BFF4B1F" w:rsidR="006E50F8" w:rsidRPr="00817736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817736">
              <w:rPr>
                <w:b/>
                <w:color w:val="00B050"/>
              </w:rPr>
              <w:t>Timestamps_Ether_1000_10_100_9.csv</w:t>
            </w:r>
          </w:p>
        </w:tc>
      </w:tr>
    </w:tbl>
    <w:p w14:paraId="236BF6D3" w14:textId="77777777" w:rsidR="006E50F8" w:rsidRDefault="006E50F8" w:rsidP="006E50F8"/>
    <w:tbl>
      <w:tblPr>
        <w:tblStyle w:val="GridTable4-Accent1"/>
        <w:tblW w:w="9652" w:type="dxa"/>
        <w:tblLook w:val="04A0" w:firstRow="1" w:lastRow="0" w:firstColumn="1" w:lastColumn="0" w:noHBand="0" w:noVBand="1"/>
      </w:tblPr>
      <w:tblGrid>
        <w:gridCol w:w="1241"/>
        <w:gridCol w:w="1308"/>
        <w:gridCol w:w="2021"/>
        <w:gridCol w:w="1108"/>
        <w:gridCol w:w="3974"/>
      </w:tblGrid>
      <w:tr w:rsidR="006E50F8" w14:paraId="25E42211" w14:textId="77777777" w:rsidTr="007524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7FE8BF56" w14:textId="77777777" w:rsidR="006E50F8" w:rsidRDefault="006E50F8" w:rsidP="00752451">
            <w:r>
              <w:t>Total number of data blocks</w:t>
            </w:r>
          </w:p>
        </w:tc>
        <w:tc>
          <w:tcPr>
            <w:tcW w:w="1310" w:type="dxa"/>
          </w:tcPr>
          <w:p w14:paraId="1F013969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0D042BAB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3" w:type="dxa"/>
          </w:tcPr>
          <w:p w14:paraId="740BED46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6" w:type="dxa"/>
          </w:tcPr>
          <w:p w14:paraId="089A9271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36" w:type="dxa"/>
          </w:tcPr>
          <w:p w14:paraId="2CF09DD8" w14:textId="77777777" w:rsidR="006E50F8" w:rsidRDefault="006E50F8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6E50F8" w14:paraId="6FC83CF3" w14:textId="77777777" w:rsidTr="00752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3BFB9B4D" w14:textId="77777777" w:rsidR="006E50F8" w:rsidRPr="00752451" w:rsidRDefault="006E50F8" w:rsidP="00752451">
            <w:pPr>
              <w:rPr>
                <w:b w:val="0"/>
                <w:color w:val="00B050"/>
              </w:rPr>
            </w:pPr>
            <w:r w:rsidRPr="00752451">
              <w:rPr>
                <w:b w:val="0"/>
                <w:color w:val="00B050"/>
              </w:rPr>
              <w:t>200</w:t>
            </w:r>
          </w:p>
        </w:tc>
        <w:tc>
          <w:tcPr>
            <w:tcW w:w="1310" w:type="dxa"/>
          </w:tcPr>
          <w:p w14:paraId="3E81AA7F" w14:textId="48070459" w:rsidR="006E50F8" w:rsidRPr="00752451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752451">
              <w:rPr>
                <w:color w:val="00B050"/>
              </w:rPr>
              <w:t>10</w:t>
            </w:r>
          </w:p>
        </w:tc>
        <w:tc>
          <w:tcPr>
            <w:tcW w:w="2093" w:type="dxa"/>
          </w:tcPr>
          <w:p w14:paraId="0F769598" w14:textId="77777777" w:rsidR="006E50F8" w:rsidRPr="00752451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752451">
              <w:rPr>
                <w:color w:val="00B050"/>
              </w:rPr>
              <w:t>1</w:t>
            </w:r>
          </w:p>
        </w:tc>
        <w:tc>
          <w:tcPr>
            <w:tcW w:w="1146" w:type="dxa"/>
          </w:tcPr>
          <w:p w14:paraId="53559852" w14:textId="77777777" w:rsidR="006E50F8" w:rsidRPr="00752451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752451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15C17329" w14:textId="63039DD4" w:rsidR="006E50F8" w:rsidRPr="00752451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752451">
              <w:rPr>
                <w:color w:val="00B050"/>
              </w:rPr>
              <w:t>Timestamps_LCaaS_200_10_1_20.csv</w:t>
            </w:r>
          </w:p>
          <w:p w14:paraId="396B988D" w14:textId="15D394BD" w:rsidR="006E50F8" w:rsidRPr="00752451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752451">
              <w:rPr>
                <w:color w:val="00B050"/>
              </w:rPr>
              <w:t>Timestamps_Ether_200_10_1_20.csv</w:t>
            </w:r>
          </w:p>
        </w:tc>
      </w:tr>
      <w:tr w:rsidR="006E50F8" w14:paraId="0D2DA8AF" w14:textId="77777777" w:rsidTr="00752451">
        <w:trPr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6FD72D69" w14:textId="77777777" w:rsidR="006E50F8" w:rsidRPr="00415BB9" w:rsidRDefault="006E50F8" w:rsidP="00752451">
            <w:pPr>
              <w:rPr>
                <w:color w:val="00B050"/>
              </w:rPr>
            </w:pPr>
            <w:r w:rsidRPr="00415BB9">
              <w:rPr>
                <w:color w:val="00B050"/>
              </w:rPr>
              <w:t>200</w:t>
            </w:r>
          </w:p>
        </w:tc>
        <w:tc>
          <w:tcPr>
            <w:tcW w:w="1310" w:type="dxa"/>
          </w:tcPr>
          <w:p w14:paraId="2CF60E28" w14:textId="0C61295B" w:rsidR="006E50F8" w:rsidRPr="00415BB9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10</w:t>
            </w:r>
          </w:p>
        </w:tc>
        <w:tc>
          <w:tcPr>
            <w:tcW w:w="2093" w:type="dxa"/>
          </w:tcPr>
          <w:p w14:paraId="7689D57E" w14:textId="77777777" w:rsidR="006E50F8" w:rsidRPr="00415BB9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10</w:t>
            </w:r>
          </w:p>
        </w:tc>
        <w:tc>
          <w:tcPr>
            <w:tcW w:w="1146" w:type="dxa"/>
          </w:tcPr>
          <w:p w14:paraId="20D02F1F" w14:textId="77777777" w:rsidR="006E50F8" w:rsidRPr="00415BB9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20</w:t>
            </w:r>
          </w:p>
        </w:tc>
        <w:tc>
          <w:tcPr>
            <w:tcW w:w="3836" w:type="dxa"/>
          </w:tcPr>
          <w:p w14:paraId="6DAC84E9" w14:textId="70FDE3D5" w:rsidR="006E50F8" w:rsidRPr="00415BB9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Timestamps_LCaaS_200_10_10_20.csv</w:t>
            </w:r>
          </w:p>
          <w:p w14:paraId="0E73D7E2" w14:textId="571A6607" w:rsidR="006E50F8" w:rsidRPr="00415BB9" w:rsidRDefault="006E50F8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Timestamps_Ether_200_10_10_20.csv</w:t>
            </w:r>
          </w:p>
        </w:tc>
      </w:tr>
      <w:tr w:rsidR="006E50F8" w14:paraId="45C1E18C" w14:textId="77777777" w:rsidTr="007524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2BAD022A" w14:textId="77777777" w:rsidR="006E50F8" w:rsidRPr="00415BB9" w:rsidRDefault="006E50F8" w:rsidP="00752451">
            <w:pPr>
              <w:rPr>
                <w:color w:val="00B050"/>
              </w:rPr>
            </w:pPr>
            <w:r w:rsidRPr="00415BB9">
              <w:rPr>
                <w:color w:val="00B050"/>
              </w:rPr>
              <w:t>1000</w:t>
            </w:r>
          </w:p>
        </w:tc>
        <w:tc>
          <w:tcPr>
            <w:tcW w:w="1310" w:type="dxa"/>
          </w:tcPr>
          <w:p w14:paraId="2738CEC4" w14:textId="66ABAC73" w:rsidR="006E50F8" w:rsidRPr="00415BB9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10</w:t>
            </w:r>
          </w:p>
        </w:tc>
        <w:tc>
          <w:tcPr>
            <w:tcW w:w="2093" w:type="dxa"/>
          </w:tcPr>
          <w:p w14:paraId="4960EFF2" w14:textId="77777777" w:rsidR="006E50F8" w:rsidRPr="00415BB9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100</w:t>
            </w:r>
          </w:p>
        </w:tc>
        <w:tc>
          <w:tcPr>
            <w:tcW w:w="1146" w:type="dxa"/>
          </w:tcPr>
          <w:p w14:paraId="26E20057" w14:textId="77777777" w:rsidR="006E50F8" w:rsidRPr="00415BB9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20</w:t>
            </w:r>
          </w:p>
        </w:tc>
        <w:tc>
          <w:tcPr>
            <w:tcW w:w="3836" w:type="dxa"/>
          </w:tcPr>
          <w:p w14:paraId="4733D2E3" w14:textId="2AC8F9EE" w:rsidR="006E50F8" w:rsidRPr="00415BB9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Timestamps_LCaaS_1000_10_100_20.csv</w:t>
            </w:r>
          </w:p>
          <w:p w14:paraId="2A2E1AAB" w14:textId="7B28DBB3" w:rsidR="006E50F8" w:rsidRPr="00415BB9" w:rsidRDefault="006E50F8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415BB9">
              <w:rPr>
                <w:b/>
                <w:color w:val="00B050"/>
              </w:rPr>
              <w:t>Timestamps_Ether_1000_10_100_20.csv</w:t>
            </w:r>
          </w:p>
        </w:tc>
      </w:tr>
    </w:tbl>
    <w:p w14:paraId="39F68004" w14:textId="77777777" w:rsidR="006E50F8" w:rsidRDefault="006E50F8" w:rsidP="006E50F8"/>
    <w:p w14:paraId="4099F038" w14:textId="77777777" w:rsidR="006E50F8" w:rsidRDefault="006E50F8" w:rsidP="006E50F8"/>
    <w:p w14:paraId="6D851BB6" w14:textId="39E2EA8F" w:rsidR="007E7964" w:rsidRDefault="007E7964" w:rsidP="007E7964">
      <w:r>
        <w:lastRenderedPageBreak/>
        <w:t>Transaction per second = 10</w:t>
      </w:r>
      <w:r>
        <w:t>0</w:t>
      </w:r>
    </w:p>
    <w:tbl>
      <w:tblPr>
        <w:tblStyle w:val="GridTable4-Accent1"/>
        <w:tblW w:w="9593" w:type="dxa"/>
        <w:tblLook w:val="04A0" w:firstRow="1" w:lastRow="0" w:firstColumn="1" w:lastColumn="0" w:noHBand="0" w:noVBand="1"/>
      </w:tblPr>
      <w:tblGrid>
        <w:gridCol w:w="1229"/>
        <w:gridCol w:w="1301"/>
        <w:gridCol w:w="1995"/>
        <w:gridCol w:w="1094"/>
        <w:gridCol w:w="3974"/>
      </w:tblGrid>
      <w:tr w:rsidR="007E7964" w14:paraId="31AACE17" w14:textId="77777777" w:rsidTr="00CD3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268507AF" w14:textId="77777777" w:rsidR="007E7964" w:rsidRDefault="007E7964" w:rsidP="00CD38FA">
            <w:r>
              <w:t>Total number of data blocks</w:t>
            </w:r>
          </w:p>
        </w:tc>
        <w:tc>
          <w:tcPr>
            <w:tcW w:w="1303" w:type="dxa"/>
          </w:tcPr>
          <w:p w14:paraId="58849412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71316C06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80" w:type="dxa"/>
          </w:tcPr>
          <w:p w14:paraId="100A1B31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39" w:type="dxa"/>
          </w:tcPr>
          <w:p w14:paraId="6EC1E7C3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12" w:type="dxa"/>
          </w:tcPr>
          <w:p w14:paraId="1FE51030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7E7964" w14:paraId="489A47E3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00B11B3B" w14:textId="77777777" w:rsidR="007E7964" w:rsidRPr="00990C1A" w:rsidRDefault="007E7964" w:rsidP="00CD38FA">
            <w:pPr>
              <w:rPr>
                <w:color w:val="00B050"/>
              </w:rPr>
            </w:pPr>
            <w:r w:rsidRPr="00990C1A">
              <w:rPr>
                <w:color w:val="00B050"/>
              </w:rPr>
              <w:t>200</w:t>
            </w:r>
          </w:p>
        </w:tc>
        <w:tc>
          <w:tcPr>
            <w:tcW w:w="1303" w:type="dxa"/>
          </w:tcPr>
          <w:p w14:paraId="256E55DD" w14:textId="2D28D851" w:rsidR="007E7964" w:rsidRPr="00990C1A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990C1A">
              <w:rPr>
                <w:b/>
                <w:color w:val="00B050"/>
              </w:rPr>
              <w:t>10</w:t>
            </w:r>
            <w:r w:rsidR="00251953" w:rsidRPr="00990C1A">
              <w:rPr>
                <w:b/>
                <w:color w:val="00B050"/>
              </w:rPr>
              <w:t>0</w:t>
            </w:r>
          </w:p>
        </w:tc>
        <w:tc>
          <w:tcPr>
            <w:tcW w:w="2080" w:type="dxa"/>
          </w:tcPr>
          <w:p w14:paraId="14E0D84E" w14:textId="77777777" w:rsidR="007E7964" w:rsidRPr="00990C1A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990C1A">
              <w:rPr>
                <w:b/>
                <w:color w:val="00B050"/>
              </w:rPr>
              <w:t>1</w:t>
            </w:r>
          </w:p>
        </w:tc>
        <w:tc>
          <w:tcPr>
            <w:tcW w:w="1139" w:type="dxa"/>
          </w:tcPr>
          <w:p w14:paraId="10D6DF39" w14:textId="77777777" w:rsidR="007E7964" w:rsidRPr="00990C1A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990C1A">
              <w:rPr>
                <w:b/>
                <w:color w:val="00B050"/>
              </w:rPr>
              <w:t>6</w:t>
            </w:r>
          </w:p>
        </w:tc>
        <w:tc>
          <w:tcPr>
            <w:tcW w:w="3812" w:type="dxa"/>
          </w:tcPr>
          <w:p w14:paraId="1E3E565A" w14:textId="1CEE700A" w:rsidR="007E7964" w:rsidRPr="00990C1A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990C1A">
              <w:rPr>
                <w:b/>
                <w:color w:val="00B050"/>
              </w:rPr>
              <w:t>Timestamps_LCaaS_200_1</w:t>
            </w:r>
            <w:r w:rsidR="00251953" w:rsidRPr="00990C1A">
              <w:rPr>
                <w:b/>
                <w:color w:val="00B050"/>
              </w:rPr>
              <w:t>0</w:t>
            </w:r>
            <w:r w:rsidRPr="00990C1A">
              <w:rPr>
                <w:b/>
                <w:color w:val="00B050"/>
              </w:rPr>
              <w:t>0_1_6.csv</w:t>
            </w:r>
          </w:p>
          <w:p w14:paraId="58838536" w14:textId="024CEC54" w:rsidR="007E7964" w:rsidRPr="00990C1A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990C1A">
              <w:rPr>
                <w:b/>
                <w:color w:val="00B050"/>
              </w:rPr>
              <w:t>Timestamps_Ether_200_10</w:t>
            </w:r>
            <w:r w:rsidR="00251953" w:rsidRPr="00990C1A">
              <w:rPr>
                <w:b/>
                <w:color w:val="00B050"/>
              </w:rPr>
              <w:t>0</w:t>
            </w:r>
            <w:r w:rsidRPr="00990C1A">
              <w:rPr>
                <w:b/>
                <w:color w:val="00B050"/>
              </w:rPr>
              <w:t>_1_6.csv</w:t>
            </w:r>
          </w:p>
        </w:tc>
      </w:tr>
      <w:tr w:rsidR="007E7964" w14:paraId="13463EBF" w14:textId="77777777" w:rsidTr="00CD38FA">
        <w:trPr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61C4BAC3" w14:textId="77777777" w:rsidR="007E7964" w:rsidRPr="00E7209F" w:rsidRDefault="007E7964" w:rsidP="00CD38FA">
            <w:pPr>
              <w:rPr>
                <w:color w:val="00B050"/>
              </w:rPr>
            </w:pPr>
            <w:r w:rsidRPr="00E7209F">
              <w:rPr>
                <w:color w:val="00B050"/>
              </w:rPr>
              <w:t>200</w:t>
            </w:r>
          </w:p>
        </w:tc>
        <w:tc>
          <w:tcPr>
            <w:tcW w:w="1303" w:type="dxa"/>
          </w:tcPr>
          <w:p w14:paraId="533DA8E0" w14:textId="25570F2F" w:rsidR="007E7964" w:rsidRPr="00E7209F" w:rsidRDefault="00251953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7209F">
              <w:rPr>
                <w:b/>
                <w:color w:val="00B050"/>
              </w:rPr>
              <w:t>100</w:t>
            </w:r>
          </w:p>
        </w:tc>
        <w:tc>
          <w:tcPr>
            <w:tcW w:w="2080" w:type="dxa"/>
          </w:tcPr>
          <w:p w14:paraId="7F8471A3" w14:textId="77777777" w:rsidR="007E7964" w:rsidRPr="00E7209F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7209F">
              <w:rPr>
                <w:b/>
                <w:color w:val="00B050"/>
              </w:rPr>
              <w:t>10</w:t>
            </w:r>
          </w:p>
        </w:tc>
        <w:tc>
          <w:tcPr>
            <w:tcW w:w="1139" w:type="dxa"/>
          </w:tcPr>
          <w:p w14:paraId="1708795F" w14:textId="77777777" w:rsidR="007E7964" w:rsidRPr="00E7209F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7209F">
              <w:rPr>
                <w:b/>
                <w:color w:val="00B050"/>
              </w:rPr>
              <w:t>6</w:t>
            </w:r>
          </w:p>
        </w:tc>
        <w:tc>
          <w:tcPr>
            <w:tcW w:w="3812" w:type="dxa"/>
          </w:tcPr>
          <w:p w14:paraId="3B24EE6E" w14:textId="5C130AEF" w:rsidR="007E7964" w:rsidRPr="00E7209F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7209F">
              <w:rPr>
                <w:b/>
                <w:color w:val="00B050"/>
              </w:rPr>
              <w:t>Timestamps_LCaaS_200_10</w:t>
            </w:r>
            <w:r w:rsidR="00251953" w:rsidRPr="00E7209F">
              <w:rPr>
                <w:b/>
                <w:color w:val="00B050"/>
              </w:rPr>
              <w:t>0</w:t>
            </w:r>
            <w:r w:rsidRPr="00E7209F">
              <w:rPr>
                <w:b/>
                <w:color w:val="00B050"/>
              </w:rPr>
              <w:t>_10_6.csv</w:t>
            </w:r>
          </w:p>
          <w:p w14:paraId="12DBBF4A" w14:textId="61976A69" w:rsidR="007E7964" w:rsidRPr="00E7209F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E7209F">
              <w:rPr>
                <w:b/>
                <w:color w:val="00B050"/>
              </w:rPr>
              <w:t>Timestamps_Ether_200_10</w:t>
            </w:r>
            <w:r w:rsidR="00251953" w:rsidRPr="00E7209F">
              <w:rPr>
                <w:b/>
                <w:color w:val="00B050"/>
              </w:rPr>
              <w:t>0</w:t>
            </w:r>
            <w:r w:rsidRPr="00E7209F">
              <w:rPr>
                <w:b/>
                <w:color w:val="00B050"/>
              </w:rPr>
              <w:t>_10_6.csv</w:t>
            </w:r>
          </w:p>
        </w:tc>
      </w:tr>
      <w:tr w:rsidR="007E7964" w14:paraId="06E6001E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9" w:type="dxa"/>
          </w:tcPr>
          <w:p w14:paraId="08E1D618" w14:textId="77777777" w:rsidR="007E7964" w:rsidRPr="002446D8" w:rsidRDefault="007E7964" w:rsidP="00CD38FA">
            <w:pPr>
              <w:rPr>
                <w:color w:val="00B050"/>
              </w:rPr>
            </w:pPr>
            <w:r w:rsidRPr="002446D8">
              <w:rPr>
                <w:color w:val="00B050"/>
              </w:rPr>
              <w:t>1000</w:t>
            </w:r>
          </w:p>
        </w:tc>
        <w:tc>
          <w:tcPr>
            <w:tcW w:w="1303" w:type="dxa"/>
          </w:tcPr>
          <w:p w14:paraId="5ADF0CBE" w14:textId="627E122E" w:rsidR="007E7964" w:rsidRPr="002446D8" w:rsidRDefault="00251953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446D8">
              <w:rPr>
                <w:b/>
                <w:color w:val="00B050"/>
              </w:rPr>
              <w:t>100</w:t>
            </w:r>
          </w:p>
        </w:tc>
        <w:tc>
          <w:tcPr>
            <w:tcW w:w="2080" w:type="dxa"/>
          </w:tcPr>
          <w:p w14:paraId="39F8AD71" w14:textId="77777777" w:rsidR="007E7964" w:rsidRPr="002446D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446D8">
              <w:rPr>
                <w:b/>
                <w:color w:val="00B050"/>
              </w:rPr>
              <w:t>100</w:t>
            </w:r>
          </w:p>
        </w:tc>
        <w:tc>
          <w:tcPr>
            <w:tcW w:w="1139" w:type="dxa"/>
          </w:tcPr>
          <w:p w14:paraId="1422886B" w14:textId="77777777" w:rsidR="007E7964" w:rsidRPr="002446D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446D8">
              <w:rPr>
                <w:b/>
                <w:color w:val="00B050"/>
              </w:rPr>
              <w:t>6</w:t>
            </w:r>
          </w:p>
        </w:tc>
        <w:tc>
          <w:tcPr>
            <w:tcW w:w="3812" w:type="dxa"/>
          </w:tcPr>
          <w:p w14:paraId="0BD82579" w14:textId="08DA2B18" w:rsidR="007E7964" w:rsidRPr="002446D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446D8">
              <w:rPr>
                <w:b/>
                <w:color w:val="00B050"/>
              </w:rPr>
              <w:t>Timestamps_LCaaS_1000_1</w:t>
            </w:r>
            <w:r w:rsidR="00251953" w:rsidRPr="002446D8">
              <w:rPr>
                <w:b/>
                <w:color w:val="00B050"/>
              </w:rPr>
              <w:t>0</w:t>
            </w:r>
            <w:r w:rsidRPr="002446D8">
              <w:rPr>
                <w:b/>
                <w:color w:val="00B050"/>
              </w:rPr>
              <w:t>0_100_6.csv</w:t>
            </w:r>
          </w:p>
          <w:p w14:paraId="7E225A0F" w14:textId="34B3EF3E" w:rsidR="007E7964" w:rsidRPr="002446D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446D8">
              <w:rPr>
                <w:b/>
                <w:color w:val="00B050"/>
              </w:rPr>
              <w:t>Timestamps_Ether_1000_10</w:t>
            </w:r>
            <w:r w:rsidR="00251953" w:rsidRPr="002446D8">
              <w:rPr>
                <w:b/>
                <w:color w:val="00B050"/>
              </w:rPr>
              <w:t>0</w:t>
            </w:r>
            <w:r w:rsidRPr="002446D8">
              <w:rPr>
                <w:b/>
                <w:color w:val="00B050"/>
              </w:rPr>
              <w:t>_100_6.csv</w:t>
            </w:r>
          </w:p>
        </w:tc>
      </w:tr>
    </w:tbl>
    <w:p w14:paraId="409F2C61" w14:textId="77777777" w:rsidR="007E7964" w:rsidRDefault="007E7964" w:rsidP="007E7964"/>
    <w:tbl>
      <w:tblPr>
        <w:tblStyle w:val="GridTable4-Accent1"/>
        <w:tblW w:w="9668" w:type="dxa"/>
        <w:tblLook w:val="04A0" w:firstRow="1" w:lastRow="0" w:firstColumn="1" w:lastColumn="0" w:noHBand="0" w:noVBand="1"/>
      </w:tblPr>
      <w:tblGrid>
        <w:gridCol w:w="1243"/>
        <w:gridCol w:w="1311"/>
        <w:gridCol w:w="2028"/>
        <w:gridCol w:w="1112"/>
        <w:gridCol w:w="3974"/>
      </w:tblGrid>
      <w:tr w:rsidR="007E7964" w14:paraId="50EB4F53" w14:textId="77777777" w:rsidTr="00CD3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357668E5" w14:textId="77777777" w:rsidR="007E7964" w:rsidRDefault="007E7964" w:rsidP="00CD38FA">
            <w:r>
              <w:t>Total number of data blocks</w:t>
            </w:r>
          </w:p>
        </w:tc>
        <w:tc>
          <w:tcPr>
            <w:tcW w:w="1313" w:type="dxa"/>
          </w:tcPr>
          <w:p w14:paraId="1AA2E300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75EB2740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6" w:type="dxa"/>
          </w:tcPr>
          <w:p w14:paraId="594DC18D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8" w:type="dxa"/>
          </w:tcPr>
          <w:p w14:paraId="17072F71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42" w:type="dxa"/>
          </w:tcPr>
          <w:p w14:paraId="09B3C723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7E7964" w14:paraId="02138023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6E4EF32C" w14:textId="77777777" w:rsidR="007E7964" w:rsidRPr="00F52813" w:rsidRDefault="007E7964" w:rsidP="00CD38FA">
            <w:pPr>
              <w:rPr>
                <w:color w:val="00B050"/>
              </w:rPr>
            </w:pPr>
            <w:r w:rsidRPr="00F52813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65D3DEE3" w14:textId="71954E84" w:rsidR="007E7964" w:rsidRPr="00F52813" w:rsidRDefault="00251953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52813">
              <w:rPr>
                <w:b/>
                <w:color w:val="00B050"/>
              </w:rPr>
              <w:t>100</w:t>
            </w:r>
          </w:p>
        </w:tc>
        <w:tc>
          <w:tcPr>
            <w:tcW w:w="2096" w:type="dxa"/>
          </w:tcPr>
          <w:p w14:paraId="0C1A86B4" w14:textId="77777777" w:rsidR="007E7964" w:rsidRPr="00F52813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52813">
              <w:rPr>
                <w:b/>
                <w:color w:val="00B050"/>
              </w:rPr>
              <w:t>1</w:t>
            </w:r>
          </w:p>
        </w:tc>
        <w:tc>
          <w:tcPr>
            <w:tcW w:w="1148" w:type="dxa"/>
          </w:tcPr>
          <w:p w14:paraId="70AE71DE" w14:textId="77777777" w:rsidR="007E7964" w:rsidRPr="00F52813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52813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6F53409D" w14:textId="75EDE7D9" w:rsidR="007E7964" w:rsidRPr="00F52813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52813">
              <w:rPr>
                <w:b/>
                <w:color w:val="00B050"/>
              </w:rPr>
              <w:t>Timestamps_LCaaS_200_1</w:t>
            </w:r>
            <w:r w:rsidR="00251953" w:rsidRPr="00F52813">
              <w:rPr>
                <w:b/>
                <w:color w:val="00B050"/>
              </w:rPr>
              <w:t>0</w:t>
            </w:r>
            <w:r w:rsidRPr="00F52813">
              <w:rPr>
                <w:b/>
                <w:color w:val="00B050"/>
              </w:rPr>
              <w:t>0_1_9.csv</w:t>
            </w:r>
          </w:p>
          <w:p w14:paraId="67E2C7AF" w14:textId="42E4773A" w:rsidR="007E7964" w:rsidRPr="00F52813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52813">
              <w:rPr>
                <w:b/>
                <w:color w:val="00B050"/>
              </w:rPr>
              <w:t>Timestamps_Ether_200_1</w:t>
            </w:r>
            <w:r w:rsidR="00251953" w:rsidRPr="00F52813">
              <w:rPr>
                <w:b/>
                <w:color w:val="00B050"/>
              </w:rPr>
              <w:t>0</w:t>
            </w:r>
            <w:r w:rsidRPr="00F52813">
              <w:rPr>
                <w:b/>
                <w:color w:val="00B050"/>
              </w:rPr>
              <w:t>0_1_9.csv</w:t>
            </w:r>
          </w:p>
        </w:tc>
      </w:tr>
      <w:tr w:rsidR="007E7964" w14:paraId="1319DFC8" w14:textId="77777777" w:rsidTr="00CD38FA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41275FFC" w14:textId="77777777" w:rsidR="007E7964" w:rsidRPr="00B865F0" w:rsidRDefault="007E7964" w:rsidP="00CD38FA">
            <w:pPr>
              <w:rPr>
                <w:color w:val="00B050"/>
              </w:rPr>
            </w:pPr>
            <w:r w:rsidRPr="00B865F0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1E9A12E7" w14:textId="1F56DEB5" w:rsidR="007E7964" w:rsidRPr="00B865F0" w:rsidRDefault="00251953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B865F0">
              <w:rPr>
                <w:b/>
                <w:color w:val="00B050"/>
              </w:rPr>
              <w:t>100</w:t>
            </w:r>
          </w:p>
        </w:tc>
        <w:tc>
          <w:tcPr>
            <w:tcW w:w="2096" w:type="dxa"/>
          </w:tcPr>
          <w:p w14:paraId="17D3F5EC" w14:textId="77777777" w:rsidR="007E7964" w:rsidRPr="00B865F0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B865F0">
              <w:rPr>
                <w:b/>
                <w:color w:val="00B050"/>
              </w:rPr>
              <w:t>10</w:t>
            </w:r>
          </w:p>
        </w:tc>
        <w:tc>
          <w:tcPr>
            <w:tcW w:w="1148" w:type="dxa"/>
          </w:tcPr>
          <w:p w14:paraId="398E1595" w14:textId="77777777" w:rsidR="007E7964" w:rsidRPr="00B865F0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B865F0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1ADECD79" w14:textId="51BECE9A" w:rsidR="007E7964" w:rsidRPr="00B865F0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B865F0">
              <w:rPr>
                <w:b/>
                <w:color w:val="00B050"/>
              </w:rPr>
              <w:t>Timestamps_LCaaS_200_10</w:t>
            </w:r>
            <w:r w:rsidR="00251953" w:rsidRPr="00B865F0">
              <w:rPr>
                <w:b/>
                <w:color w:val="00B050"/>
              </w:rPr>
              <w:t>0</w:t>
            </w:r>
            <w:r w:rsidRPr="00B865F0">
              <w:rPr>
                <w:b/>
                <w:color w:val="00B050"/>
              </w:rPr>
              <w:t>_10_9.csv</w:t>
            </w:r>
          </w:p>
          <w:p w14:paraId="707D5459" w14:textId="2008BE51" w:rsidR="007E7964" w:rsidRPr="00B865F0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B865F0">
              <w:rPr>
                <w:b/>
                <w:color w:val="00B050"/>
              </w:rPr>
              <w:t>Timestamps_Ether_200_10</w:t>
            </w:r>
            <w:r w:rsidR="00251953" w:rsidRPr="00B865F0">
              <w:rPr>
                <w:b/>
                <w:color w:val="00B050"/>
              </w:rPr>
              <w:t>0</w:t>
            </w:r>
            <w:r w:rsidRPr="00B865F0">
              <w:rPr>
                <w:b/>
                <w:color w:val="00B050"/>
              </w:rPr>
              <w:t>_10_9.csv</w:t>
            </w:r>
          </w:p>
        </w:tc>
      </w:tr>
      <w:tr w:rsidR="007E7964" w14:paraId="1C5D6A6B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62AAC276" w14:textId="77777777" w:rsidR="007E7964" w:rsidRPr="00DB0CD6" w:rsidRDefault="007E7964" w:rsidP="00CD38FA">
            <w:pPr>
              <w:rPr>
                <w:color w:val="00B050"/>
              </w:rPr>
            </w:pPr>
            <w:r w:rsidRPr="00DB0CD6">
              <w:rPr>
                <w:color w:val="00B050"/>
              </w:rPr>
              <w:t>1000</w:t>
            </w:r>
          </w:p>
        </w:tc>
        <w:tc>
          <w:tcPr>
            <w:tcW w:w="1313" w:type="dxa"/>
          </w:tcPr>
          <w:p w14:paraId="4BF31BA8" w14:textId="62AA964D" w:rsidR="007E7964" w:rsidRPr="00DB0CD6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DB0CD6">
              <w:rPr>
                <w:b/>
                <w:color w:val="00B050"/>
              </w:rPr>
              <w:t>10</w:t>
            </w:r>
            <w:r w:rsidR="00251953" w:rsidRPr="00DB0CD6">
              <w:rPr>
                <w:b/>
                <w:color w:val="00B050"/>
              </w:rPr>
              <w:t>0</w:t>
            </w:r>
          </w:p>
        </w:tc>
        <w:tc>
          <w:tcPr>
            <w:tcW w:w="2096" w:type="dxa"/>
          </w:tcPr>
          <w:p w14:paraId="4878E05C" w14:textId="77777777" w:rsidR="007E7964" w:rsidRPr="00DB0CD6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DB0CD6">
              <w:rPr>
                <w:b/>
                <w:color w:val="00B050"/>
              </w:rPr>
              <w:t>100</w:t>
            </w:r>
          </w:p>
        </w:tc>
        <w:tc>
          <w:tcPr>
            <w:tcW w:w="1148" w:type="dxa"/>
          </w:tcPr>
          <w:p w14:paraId="60440B94" w14:textId="77777777" w:rsidR="007E7964" w:rsidRPr="00DB0CD6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DB0CD6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2D7D04A8" w14:textId="0A79F123" w:rsidR="007E7964" w:rsidRPr="00DB0CD6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DB0CD6">
              <w:rPr>
                <w:b/>
                <w:color w:val="00B050"/>
              </w:rPr>
              <w:t>Timestamps_LCaaS_1000_10</w:t>
            </w:r>
            <w:r w:rsidR="00251953" w:rsidRPr="00DB0CD6">
              <w:rPr>
                <w:b/>
                <w:color w:val="00B050"/>
              </w:rPr>
              <w:t>0</w:t>
            </w:r>
            <w:r w:rsidRPr="00DB0CD6">
              <w:rPr>
                <w:b/>
                <w:color w:val="00B050"/>
              </w:rPr>
              <w:t>_100_9.csv</w:t>
            </w:r>
          </w:p>
          <w:p w14:paraId="30287D58" w14:textId="032478AD" w:rsidR="007E7964" w:rsidRPr="00DB0CD6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DB0CD6">
              <w:rPr>
                <w:b/>
                <w:color w:val="00B050"/>
              </w:rPr>
              <w:t>Timestamps_Ether_1000_10</w:t>
            </w:r>
            <w:r w:rsidR="00251953" w:rsidRPr="00DB0CD6">
              <w:rPr>
                <w:b/>
                <w:color w:val="00B050"/>
              </w:rPr>
              <w:t>0</w:t>
            </w:r>
            <w:r w:rsidRPr="00DB0CD6">
              <w:rPr>
                <w:b/>
                <w:color w:val="00B050"/>
              </w:rPr>
              <w:t>_100_9.csv</w:t>
            </w:r>
          </w:p>
        </w:tc>
      </w:tr>
    </w:tbl>
    <w:p w14:paraId="46C84F5B" w14:textId="77777777" w:rsidR="007E7964" w:rsidRDefault="007E7964" w:rsidP="007E7964"/>
    <w:tbl>
      <w:tblPr>
        <w:tblStyle w:val="GridTable4-Accent1"/>
        <w:tblW w:w="9652" w:type="dxa"/>
        <w:tblLook w:val="04A0" w:firstRow="1" w:lastRow="0" w:firstColumn="1" w:lastColumn="0" w:noHBand="0" w:noVBand="1"/>
      </w:tblPr>
      <w:tblGrid>
        <w:gridCol w:w="1220"/>
        <w:gridCol w:w="1306"/>
        <w:gridCol w:w="1963"/>
        <w:gridCol w:w="1077"/>
        <w:gridCol w:w="4086"/>
      </w:tblGrid>
      <w:tr w:rsidR="007E7964" w14:paraId="70011740" w14:textId="77777777" w:rsidTr="00CD3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0D9930A6" w14:textId="77777777" w:rsidR="007E7964" w:rsidRDefault="007E7964" w:rsidP="00CD38FA">
            <w:r>
              <w:t>Total number of data blocks</w:t>
            </w:r>
          </w:p>
        </w:tc>
        <w:tc>
          <w:tcPr>
            <w:tcW w:w="1310" w:type="dxa"/>
          </w:tcPr>
          <w:p w14:paraId="48EC1AEF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24D2195E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3" w:type="dxa"/>
          </w:tcPr>
          <w:p w14:paraId="2B23FD1F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6" w:type="dxa"/>
          </w:tcPr>
          <w:p w14:paraId="1EB25D2A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36" w:type="dxa"/>
          </w:tcPr>
          <w:p w14:paraId="3BACD200" w14:textId="77777777" w:rsidR="007E7964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7E7964" w14:paraId="13BB5925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74E5D680" w14:textId="77777777" w:rsidR="007E7964" w:rsidRPr="00F03FD1" w:rsidRDefault="007E7964" w:rsidP="00CD38FA">
            <w:pPr>
              <w:rPr>
                <w:b w:val="0"/>
                <w:color w:val="00B050"/>
              </w:rPr>
            </w:pPr>
            <w:r w:rsidRPr="00F03FD1">
              <w:rPr>
                <w:b w:val="0"/>
                <w:color w:val="00B050"/>
              </w:rPr>
              <w:t>200</w:t>
            </w:r>
          </w:p>
        </w:tc>
        <w:tc>
          <w:tcPr>
            <w:tcW w:w="1310" w:type="dxa"/>
          </w:tcPr>
          <w:p w14:paraId="3062EE34" w14:textId="4554EBED" w:rsidR="007E7964" w:rsidRPr="00F03FD1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F03FD1">
              <w:rPr>
                <w:color w:val="00B050"/>
              </w:rPr>
              <w:t>10</w:t>
            </w:r>
            <w:r w:rsidR="00251953" w:rsidRPr="00F03FD1">
              <w:rPr>
                <w:color w:val="00B050"/>
              </w:rPr>
              <w:t>0</w:t>
            </w:r>
          </w:p>
        </w:tc>
        <w:tc>
          <w:tcPr>
            <w:tcW w:w="2093" w:type="dxa"/>
          </w:tcPr>
          <w:p w14:paraId="5E59048D" w14:textId="77777777" w:rsidR="007E7964" w:rsidRPr="00F03FD1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F03FD1">
              <w:rPr>
                <w:color w:val="00B050"/>
              </w:rPr>
              <w:t>1</w:t>
            </w:r>
          </w:p>
        </w:tc>
        <w:tc>
          <w:tcPr>
            <w:tcW w:w="1146" w:type="dxa"/>
          </w:tcPr>
          <w:p w14:paraId="18106FE3" w14:textId="77777777" w:rsidR="007E7964" w:rsidRPr="00F03FD1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F03FD1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49A12910" w14:textId="293637BA" w:rsidR="007E7964" w:rsidRPr="00F03FD1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F03FD1">
              <w:rPr>
                <w:color w:val="00B050"/>
              </w:rPr>
              <w:t>Timestamps_LCaaS_200_1</w:t>
            </w:r>
            <w:r w:rsidR="00251953" w:rsidRPr="00F03FD1">
              <w:rPr>
                <w:color w:val="00B050"/>
              </w:rPr>
              <w:t>0</w:t>
            </w:r>
            <w:r w:rsidRPr="00F03FD1">
              <w:rPr>
                <w:color w:val="00B050"/>
              </w:rPr>
              <w:t>0_1_20.csv</w:t>
            </w:r>
          </w:p>
          <w:p w14:paraId="46B11D3C" w14:textId="20049ADD" w:rsidR="007E7964" w:rsidRPr="00F03FD1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F03FD1">
              <w:rPr>
                <w:color w:val="00B050"/>
              </w:rPr>
              <w:t>Timestamps_Ether_200_1</w:t>
            </w:r>
            <w:r w:rsidR="00251953" w:rsidRPr="00F03FD1">
              <w:rPr>
                <w:color w:val="00B050"/>
              </w:rPr>
              <w:t>0</w:t>
            </w:r>
            <w:r w:rsidRPr="00F03FD1">
              <w:rPr>
                <w:color w:val="00B050"/>
              </w:rPr>
              <w:t>0_1_20.csv</w:t>
            </w:r>
          </w:p>
        </w:tc>
      </w:tr>
      <w:tr w:rsidR="007E7964" w14:paraId="6581DB77" w14:textId="77777777" w:rsidTr="00CD38FA">
        <w:trPr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1557ABD2" w14:textId="77777777" w:rsidR="007E7964" w:rsidRPr="00F03FD1" w:rsidRDefault="007E7964" w:rsidP="00CD38FA">
            <w:pPr>
              <w:rPr>
                <w:color w:val="00B050"/>
              </w:rPr>
            </w:pPr>
            <w:r w:rsidRPr="00F03FD1">
              <w:rPr>
                <w:color w:val="00B050"/>
              </w:rPr>
              <w:t>200</w:t>
            </w:r>
          </w:p>
        </w:tc>
        <w:tc>
          <w:tcPr>
            <w:tcW w:w="1310" w:type="dxa"/>
          </w:tcPr>
          <w:p w14:paraId="5F6766C9" w14:textId="65EBC8C6" w:rsidR="007E7964" w:rsidRPr="00F03FD1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03FD1">
              <w:rPr>
                <w:b/>
                <w:color w:val="00B050"/>
              </w:rPr>
              <w:t>10</w:t>
            </w:r>
            <w:r w:rsidR="00251953" w:rsidRPr="00F03FD1">
              <w:rPr>
                <w:b/>
                <w:color w:val="00B050"/>
              </w:rPr>
              <w:t>0</w:t>
            </w:r>
          </w:p>
        </w:tc>
        <w:tc>
          <w:tcPr>
            <w:tcW w:w="2093" w:type="dxa"/>
          </w:tcPr>
          <w:p w14:paraId="1CDF2282" w14:textId="77777777" w:rsidR="007E7964" w:rsidRPr="00F03FD1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03FD1">
              <w:rPr>
                <w:b/>
                <w:color w:val="00B050"/>
              </w:rPr>
              <w:t>10</w:t>
            </w:r>
          </w:p>
        </w:tc>
        <w:tc>
          <w:tcPr>
            <w:tcW w:w="1146" w:type="dxa"/>
          </w:tcPr>
          <w:p w14:paraId="373BA7E0" w14:textId="77777777" w:rsidR="007E7964" w:rsidRPr="00F03FD1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03FD1">
              <w:rPr>
                <w:b/>
                <w:color w:val="00B050"/>
              </w:rPr>
              <w:t>20</w:t>
            </w:r>
          </w:p>
        </w:tc>
        <w:tc>
          <w:tcPr>
            <w:tcW w:w="3836" w:type="dxa"/>
          </w:tcPr>
          <w:p w14:paraId="06A3FD44" w14:textId="6BB5D4EB" w:rsidR="007E7964" w:rsidRPr="00F03FD1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03FD1">
              <w:rPr>
                <w:b/>
                <w:color w:val="00B050"/>
              </w:rPr>
              <w:t>Timestamps_LCaaS_200_1</w:t>
            </w:r>
            <w:r w:rsidR="00251953" w:rsidRPr="00F03FD1">
              <w:rPr>
                <w:b/>
                <w:color w:val="00B050"/>
              </w:rPr>
              <w:t>0</w:t>
            </w:r>
            <w:r w:rsidRPr="00F03FD1">
              <w:rPr>
                <w:b/>
                <w:color w:val="00B050"/>
              </w:rPr>
              <w:t>0_10_20.csv</w:t>
            </w:r>
          </w:p>
          <w:p w14:paraId="5C37D8B7" w14:textId="39B623E6" w:rsidR="007E7964" w:rsidRPr="00F03FD1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F03FD1">
              <w:rPr>
                <w:b/>
                <w:color w:val="00B050"/>
              </w:rPr>
              <w:t>Timestamps_Ether_200_1</w:t>
            </w:r>
            <w:r w:rsidR="00251953" w:rsidRPr="00F03FD1">
              <w:rPr>
                <w:b/>
                <w:color w:val="00B050"/>
              </w:rPr>
              <w:t>0</w:t>
            </w:r>
            <w:r w:rsidRPr="00F03FD1">
              <w:rPr>
                <w:b/>
                <w:color w:val="00B050"/>
              </w:rPr>
              <w:t>0_10_20.csv</w:t>
            </w:r>
          </w:p>
        </w:tc>
      </w:tr>
      <w:tr w:rsidR="007E7964" w14:paraId="146E2B6D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41CD4F27" w14:textId="77777777" w:rsidR="007E7964" w:rsidRPr="001403BE" w:rsidRDefault="007E7964" w:rsidP="00CD38FA">
            <w:pPr>
              <w:rPr>
                <w:color w:val="00B050"/>
              </w:rPr>
            </w:pPr>
            <w:r w:rsidRPr="001403BE">
              <w:rPr>
                <w:color w:val="00B050"/>
              </w:rPr>
              <w:t>1000</w:t>
            </w:r>
          </w:p>
        </w:tc>
        <w:tc>
          <w:tcPr>
            <w:tcW w:w="1310" w:type="dxa"/>
          </w:tcPr>
          <w:p w14:paraId="7C626CB9" w14:textId="2182406E" w:rsidR="007E7964" w:rsidRPr="001403BE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403BE">
              <w:rPr>
                <w:b/>
                <w:color w:val="00B050"/>
              </w:rPr>
              <w:t>10</w:t>
            </w:r>
            <w:r w:rsidR="00251953" w:rsidRPr="001403BE">
              <w:rPr>
                <w:b/>
                <w:color w:val="00B050"/>
              </w:rPr>
              <w:t>0</w:t>
            </w:r>
          </w:p>
        </w:tc>
        <w:tc>
          <w:tcPr>
            <w:tcW w:w="2093" w:type="dxa"/>
          </w:tcPr>
          <w:p w14:paraId="66F1E213" w14:textId="77777777" w:rsidR="007E7964" w:rsidRPr="001403BE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403BE">
              <w:rPr>
                <w:b/>
                <w:color w:val="00B050"/>
              </w:rPr>
              <w:t>100</w:t>
            </w:r>
          </w:p>
        </w:tc>
        <w:tc>
          <w:tcPr>
            <w:tcW w:w="1146" w:type="dxa"/>
          </w:tcPr>
          <w:p w14:paraId="687AF041" w14:textId="77777777" w:rsidR="007E7964" w:rsidRPr="001403BE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403BE">
              <w:rPr>
                <w:b/>
                <w:color w:val="00B050"/>
              </w:rPr>
              <w:t>20</w:t>
            </w:r>
          </w:p>
        </w:tc>
        <w:tc>
          <w:tcPr>
            <w:tcW w:w="3836" w:type="dxa"/>
          </w:tcPr>
          <w:p w14:paraId="4F5FE965" w14:textId="1B8BF105" w:rsidR="007E7964" w:rsidRPr="001403BE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403BE">
              <w:rPr>
                <w:b/>
                <w:color w:val="00B050"/>
              </w:rPr>
              <w:t>Timestamps_LCaaS_1000_1</w:t>
            </w:r>
            <w:r w:rsidR="00251953" w:rsidRPr="001403BE">
              <w:rPr>
                <w:b/>
                <w:color w:val="00B050"/>
              </w:rPr>
              <w:t>0</w:t>
            </w:r>
            <w:r w:rsidRPr="001403BE">
              <w:rPr>
                <w:b/>
                <w:color w:val="00B050"/>
              </w:rPr>
              <w:t>0_100_20.csv</w:t>
            </w:r>
          </w:p>
          <w:p w14:paraId="2D89A43B" w14:textId="62AA04B6" w:rsidR="007E7964" w:rsidRPr="001403BE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403BE">
              <w:rPr>
                <w:b/>
                <w:color w:val="00B050"/>
              </w:rPr>
              <w:t>Timestamps_Ether_1000_1</w:t>
            </w:r>
            <w:r w:rsidR="00251953" w:rsidRPr="001403BE">
              <w:rPr>
                <w:b/>
                <w:color w:val="00B050"/>
              </w:rPr>
              <w:t>0</w:t>
            </w:r>
            <w:r w:rsidRPr="001403BE">
              <w:rPr>
                <w:b/>
                <w:color w:val="00B050"/>
              </w:rPr>
              <w:t>0_100_20.csv</w:t>
            </w:r>
          </w:p>
        </w:tc>
      </w:tr>
    </w:tbl>
    <w:p w14:paraId="6184ACB8" w14:textId="3E17B7A2" w:rsidR="007E7964" w:rsidRDefault="007E7964" w:rsidP="007E7964"/>
    <w:p w14:paraId="2EEC9001" w14:textId="445D3B26" w:rsidR="00BC1882" w:rsidRDefault="00BC1882" w:rsidP="007E7964"/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1250"/>
        <w:gridCol w:w="1302"/>
        <w:gridCol w:w="2053"/>
        <w:gridCol w:w="1125"/>
        <w:gridCol w:w="3985"/>
      </w:tblGrid>
      <w:tr w:rsidR="00BC1882" w14:paraId="54F2FFA8" w14:textId="77777777" w:rsidTr="00AE6C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</w:tcPr>
          <w:p w14:paraId="35BB4E77" w14:textId="77777777" w:rsidR="00BC1882" w:rsidRDefault="00BC1882" w:rsidP="00CD38FA">
            <w:r>
              <w:lastRenderedPageBreak/>
              <w:t>Total number of data blocks</w:t>
            </w:r>
          </w:p>
        </w:tc>
        <w:tc>
          <w:tcPr>
            <w:tcW w:w="1302" w:type="dxa"/>
          </w:tcPr>
          <w:p w14:paraId="6DBDF495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2B5CF1AA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53" w:type="dxa"/>
          </w:tcPr>
          <w:p w14:paraId="27AFD236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25" w:type="dxa"/>
          </w:tcPr>
          <w:p w14:paraId="1F203816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985" w:type="dxa"/>
          </w:tcPr>
          <w:p w14:paraId="32146EFF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BC1882" w14:paraId="6C99339D" w14:textId="77777777" w:rsidTr="00AE6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</w:tcPr>
          <w:p w14:paraId="0946B3C4" w14:textId="77777777" w:rsidR="00BC1882" w:rsidRPr="00BC1882" w:rsidRDefault="00BC1882" w:rsidP="00CD38FA">
            <w:bookmarkStart w:id="0" w:name="_GoBack" w:colFirst="0" w:colLast="4"/>
            <w:r w:rsidRPr="00BC1882">
              <w:t>200</w:t>
            </w:r>
          </w:p>
        </w:tc>
        <w:tc>
          <w:tcPr>
            <w:tcW w:w="1302" w:type="dxa"/>
          </w:tcPr>
          <w:p w14:paraId="786B109C" w14:textId="0146DCD3" w:rsidR="00BC1882" w:rsidRPr="00BC1882" w:rsidRDefault="00BD0121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0.1</w:t>
            </w:r>
          </w:p>
        </w:tc>
        <w:tc>
          <w:tcPr>
            <w:tcW w:w="2053" w:type="dxa"/>
          </w:tcPr>
          <w:p w14:paraId="3E692988" w14:textId="77777777" w:rsidR="00BC1882" w:rsidRPr="00BC1882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882">
              <w:rPr>
                <w:b/>
              </w:rPr>
              <w:t>1</w:t>
            </w:r>
          </w:p>
        </w:tc>
        <w:tc>
          <w:tcPr>
            <w:tcW w:w="1125" w:type="dxa"/>
          </w:tcPr>
          <w:p w14:paraId="636B1FCB" w14:textId="77777777" w:rsidR="00BC1882" w:rsidRPr="00BC1882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882">
              <w:rPr>
                <w:b/>
              </w:rPr>
              <w:t>6</w:t>
            </w:r>
          </w:p>
        </w:tc>
        <w:tc>
          <w:tcPr>
            <w:tcW w:w="3985" w:type="dxa"/>
          </w:tcPr>
          <w:p w14:paraId="1FAFA356" w14:textId="47CD29FF" w:rsidR="00BC1882" w:rsidRPr="00BC1882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882">
              <w:rPr>
                <w:b/>
              </w:rPr>
              <w:t>Timestamps_LCaaS_200_</w:t>
            </w:r>
            <w:r w:rsidR="005F43DF">
              <w:rPr>
                <w:b/>
              </w:rPr>
              <w:t>0</w:t>
            </w:r>
            <w:r w:rsidRPr="00BC1882">
              <w:rPr>
                <w:b/>
              </w:rPr>
              <w:t>1_1_6.csv</w:t>
            </w:r>
          </w:p>
          <w:p w14:paraId="3019E5FF" w14:textId="25EDFE18" w:rsidR="00BC1882" w:rsidRPr="00BC1882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C1882">
              <w:rPr>
                <w:b/>
              </w:rPr>
              <w:t>Timestamps_Ether_200_</w:t>
            </w:r>
            <w:r w:rsidR="005F43DF">
              <w:rPr>
                <w:b/>
              </w:rPr>
              <w:t>0</w:t>
            </w:r>
            <w:r w:rsidRPr="00BC1882">
              <w:rPr>
                <w:b/>
              </w:rPr>
              <w:t>1_1_6.csv</w:t>
            </w:r>
          </w:p>
        </w:tc>
      </w:tr>
      <w:bookmarkEnd w:id="0"/>
      <w:tr w:rsidR="00BC1882" w14:paraId="4D12C84F" w14:textId="77777777" w:rsidTr="00AE6CA7">
        <w:trPr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</w:tcPr>
          <w:p w14:paraId="4C5DEEEB" w14:textId="77777777" w:rsidR="00BC1882" w:rsidRPr="00AE6CA7" w:rsidRDefault="00BC1882" w:rsidP="00CD38FA">
            <w:pPr>
              <w:rPr>
                <w:color w:val="00B050"/>
              </w:rPr>
            </w:pPr>
            <w:r w:rsidRPr="00AE6CA7">
              <w:rPr>
                <w:color w:val="00B050"/>
              </w:rPr>
              <w:t>200</w:t>
            </w:r>
          </w:p>
        </w:tc>
        <w:tc>
          <w:tcPr>
            <w:tcW w:w="1302" w:type="dxa"/>
          </w:tcPr>
          <w:p w14:paraId="4AA381F7" w14:textId="1B6822F3" w:rsidR="00BC1882" w:rsidRPr="00AE6CA7" w:rsidRDefault="00BD0121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E6CA7">
              <w:rPr>
                <w:b/>
                <w:color w:val="00B050"/>
              </w:rPr>
              <w:t>0.1</w:t>
            </w:r>
          </w:p>
        </w:tc>
        <w:tc>
          <w:tcPr>
            <w:tcW w:w="2053" w:type="dxa"/>
          </w:tcPr>
          <w:p w14:paraId="7DBDBD57" w14:textId="77777777" w:rsidR="00BC1882" w:rsidRPr="00AE6CA7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E6CA7">
              <w:rPr>
                <w:b/>
                <w:color w:val="00B050"/>
              </w:rPr>
              <w:t>10</w:t>
            </w:r>
          </w:p>
        </w:tc>
        <w:tc>
          <w:tcPr>
            <w:tcW w:w="1125" w:type="dxa"/>
          </w:tcPr>
          <w:p w14:paraId="73159FEC" w14:textId="77777777" w:rsidR="00BC1882" w:rsidRPr="00AE6CA7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E6CA7">
              <w:rPr>
                <w:b/>
                <w:color w:val="00B050"/>
              </w:rPr>
              <w:t>6</w:t>
            </w:r>
          </w:p>
        </w:tc>
        <w:tc>
          <w:tcPr>
            <w:tcW w:w="3985" w:type="dxa"/>
          </w:tcPr>
          <w:p w14:paraId="1FA5218A" w14:textId="5520DA86" w:rsidR="00BC1882" w:rsidRPr="00AE6CA7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E6CA7">
              <w:rPr>
                <w:b/>
                <w:color w:val="00B050"/>
              </w:rPr>
              <w:t>Timestamps_LCaaS_200_</w:t>
            </w:r>
            <w:r w:rsidR="005F43DF" w:rsidRPr="00AE6CA7">
              <w:rPr>
                <w:b/>
                <w:color w:val="00B050"/>
              </w:rPr>
              <w:t>0</w:t>
            </w:r>
            <w:r w:rsidRPr="00AE6CA7">
              <w:rPr>
                <w:b/>
                <w:color w:val="00B050"/>
              </w:rPr>
              <w:t>1_10_6.csv</w:t>
            </w:r>
          </w:p>
          <w:p w14:paraId="1D0467E7" w14:textId="3F9E1C88" w:rsidR="00BC1882" w:rsidRPr="00AE6CA7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AE6CA7">
              <w:rPr>
                <w:b/>
                <w:color w:val="00B050"/>
              </w:rPr>
              <w:t>Timestamps_Ether_200_</w:t>
            </w:r>
            <w:r w:rsidR="005F43DF" w:rsidRPr="00AE6CA7">
              <w:rPr>
                <w:b/>
                <w:color w:val="00B050"/>
              </w:rPr>
              <w:t>0</w:t>
            </w:r>
            <w:r w:rsidRPr="00AE6CA7">
              <w:rPr>
                <w:b/>
                <w:color w:val="00B050"/>
              </w:rPr>
              <w:t>1_10_6.csv</w:t>
            </w:r>
          </w:p>
        </w:tc>
      </w:tr>
      <w:tr w:rsidR="00BC1882" w14:paraId="72DC1355" w14:textId="77777777" w:rsidTr="00AE6C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dxa"/>
          </w:tcPr>
          <w:p w14:paraId="649B4BCC" w14:textId="77777777" w:rsidR="00BC1882" w:rsidRPr="001146D7" w:rsidRDefault="00BC1882" w:rsidP="00CD38FA">
            <w:pPr>
              <w:rPr>
                <w:color w:val="00B050"/>
              </w:rPr>
            </w:pPr>
            <w:r w:rsidRPr="001146D7">
              <w:rPr>
                <w:color w:val="00B050"/>
              </w:rPr>
              <w:t>1000</w:t>
            </w:r>
          </w:p>
        </w:tc>
        <w:tc>
          <w:tcPr>
            <w:tcW w:w="1302" w:type="dxa"/>
          </w:tcPr>
          <w:p w14:paraId="34B7CDCB" w14:textId="0B3C58D4" w:rsidR="00BC1882" w:rsidRPr="001146D7" w:rsidRDefault="00BD0121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146D7">
              <w:rPr>
                <w:b/>
                <w:color w:val="00B050"/>
              </w:rPr>
              <w:t>0.1</w:t>
            </w:r>
          </w:p>
        </w:tc>
        <w:tc>
          <w:tcPr>
            <w:tcW w:w="2053" w:type="dxa"/>
          </w:tcPr>
          <w:p w14:paraId="0A5EA1D1" w14:textId="77777777" w:rsidR="00BC1882" w:rsidRPr="001146D7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146D7">
              <w:rPr>
                <w:b/>
                <w:color w:val="00B050"/>
              </w:rPr>
              <w:t>100</w:t>
            </w:r>
          </w:p>
        </w:tc>
        <w:tc>
          <w:tcPr>
            <w:tcW w:w="1125" w:type="dxa"/>
          </w:tcPr>
          <w:p w14:paraId="6B7283D3" w14:textId="77777777" w:rsidR="00BC1882" w:rsidRPr="001146D7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146D7">
              <w:rPr>
                <w:b/>
                <w:color w:val="00B050"/>
              </w:rPr>
              <w:t>6</w:t>
            </w:r>
          </w:p>
        </w:tc>
        <w:tc>
          <w:tcPr>
            <w:tcW w:w="3985" w:type="dxa"/>
          </w:tcPr>
          <w:p w14:paraId="233818A2" w14:textId="352846D2" w:rsidR="00BC1882" w:rsidRPr="001146D7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146D7">
              <w:rPr>
                <w:b/>
                <w:color w:val="00B050"/>
              </w:rPr>
              <w:t>Timestamps_LCaaS_1000_</w:t>
            </w:r>
            <w:r w:rsidR="00ED451D" w:rsidRPr="001146D7">
              <w:rPr>
                <w:b/>
                <w:color w:val="00B050"/>
              </w:rPr>
              <w:t>0</w:t>
            </w:r>
            <w:r w:rsidRPr="001146D7">
              <w:rPr>
                <w:b/>
                <w:color w:val="00B050"/>
              </w:rPr>
              <w:t>1_100_6.csv</w:t>
            </w:r>
          </w:p>
          <w:p w14:paraId="3A15D6BE" w14:textId="17B1C290" w:rsidR="00BC1882" w:rsidRPr="001146D7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1146D7">
              <w:rPr>
                <w:b/>
                <w:color w:val="00B050"/>
              </w:rPr>
              <w:t>Timestamps_Ether_1000_</w:t>
            </w:r>
            <w:r w:rsidR="00ED451D" w:rsidRPr="001146D7">
              <w:rPr>
                <w:b/>
                <w:color w:val="00B050"/>
              </w:rPr>
              <w:t>01_</w:t>
            </w:r>
            <w:r w:rsidRPr="001146D7">
              <w:rPr>
                <w:b/>
                <w:color w:val="00B050"/>
              </w:rPr>
              <w:t>100_6.csv</w:t>
            </w:r>
          </w:p>
        </w:tc>
      </w:tr>
    </w:tbl>
    <w:p w14:paraId="47B2F0E7" w14:textId="7FDE9BB0" w:rsidR="00BC1882" w:rsidRDefault="00BC1882" w:rsidP="007E7964"/>
    <w:tbl>
      <w:tblPr>
        <w:tblStyle w:val="GridTable4-Accent1"/>
        <w:tblW w:w="9668" w:type="dxa"/>
        <w:tblLook w:val="04A0" w:firstRow="1" w:lastRow="0" w:firstColumn="1" w:lastColumn="0" w:noHBand="0" w:noVBand="1"/>
      </w:tblPr>
      <w:tblGrid>
        <w:gridCol w:w="1265"/>
        <w:gridCol w:w="1313"/>
        <w:gridCol w:w="2085"/>
        <w:gridCol w:w="1142"/>
        <w:gridCol w:w="3863"/>
      </w:tblGrid>
      <w:tr w:rsidR="00BC1882" w14:paraId="4AC661D3" w14:textId="77777777" w:rsidTr="00CD3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38422007" w14:textId="77777777" w:rsidR="00BC1882" w:rsidRDefault="00BC1882" w:rsidP="00CD38FA">
            <w:r>
              <w:t>Total number of data blocks</w:t>
            </w:r>
          </w:p>
        </w:tc>
        <w:tc>
          <w:tcPr>
            <w:tcW w:w="1313" w:type="dxa"/>
          </w:tcPr>
          <w:p w14:paraId="5BD3797E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5AE8C584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6" w:type="dxa"/>
          </w:tcPr>
          <w:p w14:paraId="2EEE44A0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8" w:type="dxa"/>
          </w:tcPr>
          <w:p w14:paraId="05CB88A4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42" w:type="dxa"/>
          </w:tcPr>
          <w:p w14:paraId="6C45BF3C" w14:textId="77777777" w:rsidR="00BC1882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BC1882" w14:paraId="63FDF0BD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37A3AD66" w14:textId="77777777" w:rsidR="00BC1882" w:rsidRPr="002B3B59" w:rsidRDefault="00BC1882" w:rsidP="00CD38FA">
            <w:pPr>
              <w:rPr>
                <w:color w:val="00B050"/>
              </w:rPr>
            </w:pPr>
            <w:r w:rsidRPr="002B3B59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1D40026A" w14:textId="32A1CCE9" w:rsidR="00BC1882" w:rsidRPr="002B3B59" w:rsidRDefault="00BD0121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B3B59">
              <w:rPr>
                <w:b/>
                <w:color w:val="00B050"/>
              </w:rPr>
              <w:t>0.1</w:t>
            </w:r>
          </w:p>
        </w:tc>
        <w:tc>
          <w:tcPr>
            <w:tcW w:w="2096" w:type="dxa"/>
          </w:tcPr>
          <w:p w14:paraId="3BA9669D" w14:textId="77777777" w:rsidR="00BC1882" w:rsidRPr="002B3B59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B3B59">
              <w:rPr>
                <w:b/>
                <w:color w:val="00B050"/>
              </w:rPr>
              <w:t>1</w:t>
            </w:r>
          </w:p>
        </w:tc>
        <w:tc>
          <w:tcPr>
            <w:tcW w:w="1148" w:type="dxa"/>
          </w:tcPr>
          <w:p w14:paraId="6CD26129" w14:textId="77777777" w:rsidR="00BC1882" w:rsidRPr="002B3B59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B3B59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5DE650B6" w14:textId="1F6BF492" w:rsidR="00BC1882" w:rsidRPr="002B3B59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B3B59">
              <w:rPr>
                <w:b/>
                <w:color w:val="00B050"/>
              </w:rPr>
              <w:t>Timestamps_LCaaS_200_</w:t>
            </w:r>
            <w:r w:rsidR="00532AA9" w:rsidRPr="002B3B59">
              <w:rPr>
                <w:b/>
                <w:color w:val="00B050"/>
              </w:rPr>
              <w:t>01</w:t>
            </w:r>
            <w:r w:rsidRPr="002B3B59">
              <w:rPr>
                <w:b/>
                <w:color w:val="00B050"/>
              </w:rPr>
              <w:t>_1_9.csv</w:t>
            </w:r>
          </w:p>
          <w:p w14:paraId="67B348D5" w14:textId="157250A9" w:rsidR="00BC1882" w:rsidRPr="002B3B59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2B3B59">
              <w:rPr>
                <w:b/>
                <w:color w:val="00B050"/>
              </w:rPr>
              <w:t>Timestamps_Ether_200_</w:t>
            </w:r>
            <w:r w:rsidR="00532AA9" w:rsidRPr="002B3B59">
              <w:rPr>
                <w:b/>
                <w:color w:val="00B050"/>
              </w:rPr>
              <w:t>01</w:t>
            </w:r>
            <w:r w:rsidRPr="002B3B59">
              <w:rPr>
                <w:b/>
                <w:color w:val="00B050"/>
              </w:rPr>
              <w:t>_1_9.csv</w:t>
            </w:r>
          </w:p>
        </w:tc>
      </w:tr>
      <w:tr w:rsidR="00BC1882" w14:paraId="22667E2B" w14:textId="77777777" w:rsidTr="00CD38FA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200968F1" w14:textId="77777777" w:rsidR="00BC1882" w:rsidRPr="00747E28" w:rsidRDefault="00BC1882" w:rsidP="00CD38FA">
            <w:pPr>
              <w:rPr>
                <w:color w:val="00B050"/>
              </w:rPr>
            </w:pPr>
            <w:r w:rsidRPr="00747E28">
              <w:rPr>
                <w:color w:val="00B050"/>
              </w:rPr>
              <w:t>200</w:t>
            </w:r>
          </w:p>
        </w:tc>
        <w:tc>
          <w:tcPr>
            <w:tcW w:w="1313" w:type="dxa"/>
          </w:tcPr>
          <w:p w14:paraId="240B96B5" w14:textId="603F2BAD" w:rsidR="00BC1882" w:rsidRPr="00747E28" w:rsidRDefault="00BD0121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747E28">
              <w:rPr>
                <w:b/>
                <w:color w:val="00B050"/>
              </w:rPr>
              <w:t>0.1</w:t>
            </w:r>
          </w:p>
        </w:tc>
        <w:tc>
          <w:tcPr>
            <w:tcW w:w="2096" w:type="dxa"/>
          </w:tcPr>
          <w:p w14:paraId="6BA15739" w14:textId="77777777" w:rsidR="00BC1882" w:rsidRPr="00747E2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747E28">
              <w:rPr>
                <w:b/>
                <w:color w:val="00B050"/>
              </w:rPr>
              <w:t>10</w:t>
            </w:r>
          </w:p>
        </w:tc>
        <w:tc>
          <w:tcPr>
            <w:tcW w:w="1148" w:type="dxa"/>
          </w:tcPr>
          <w:p w14:paraId="279C0BC3" w14:textId="77777777" w:rsidR="00BC1882" w:rsidRPr="00747E2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747E28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287BFA9A" w14:textId="6A5C5A63" w:rsidR="00BC1882" w:rsidRPr="00747E2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747E28">
              <w:rPr>
                <w:b/>
                <w:color w:val="00B050"/>
              </w:rPr>
              <w:t>Timestamps_LCaaS_200_</w:t>
            </w:r>
            <w:r w:rsidR="00532AA9" w:rsidRPr="00747E28">
              <w:rPr>
                <w:b/>
                <w:color w:val="00B050"/>
              </w:rPr>
              <w:t>01</w:t>
            </w:r>
            <w:r w:rsidRPr="00747E28">
              <w:rPr>
                <w:b/>
                <w:color w:val="00B050"/>
              </w:rPr>
              <w:t>_10_9.csv</w:t>
            </w:r>
          </w:p>
          <w:p w14:paraId="3749B9B7" w14:textId="27A6BF22" w:rsidR="00BC1882" w:rsidRPr="00747E2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747E28">
              <w:rPr>
                <w:b/>
                <w:color w:val="00B050"/>
              </w:rPr>
              <w:t>Timestamps_Ether_200_</w:t>
            </w:r>
            <w:r w:rsidR="00532AA9" w:rsidRPr="00747E28">
              <w:rPr>
                <w:b/>
                <w:color w:val="00B050"/>
              </w:rPr>
              <w:t>01</w:t>
            </w:r>
            <w:r w:rsidRPr="00747E28">
              <w:rPr>
                <w:b/>
                <w:color w:val="00B050"/>
              </w:rPr>
              <w:t>_10_9.csv</w:t>
            </w:r>
          </w:p>
        </w:tc>
      </w:tr>
      <w:tr w:rsidR="00BC1882" w14:paraId="4252E49E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5103058C" w14:textId="77777777" w:rsidR="00BC1882" w:rsidRPr="000C7276" w:rsidRDefault="00BC1882" w:rsidP="00CD38FA">
            <w:pPr>
              <w:rPr>
                <w:color w:val="00B050"/>
              </w:rPr>
            </w:pPr>
            <w:r w:rsidRPr="000C7276">
              <w:rPr>
                <w:color w:val="00B050"/>
              </w:rPr>
              <w:t>1000</w:t>
            </w:r>
          </w:p>
        </w:tc>
        <w:tc>
          <w:tcPr>
            <w:tcW w:w="1313" w:type="dxa"/>
          </w:tcPr>
          <w:p w14:paraId="7BF8A219" w14:textId="760AA2D8" w:rsidR="00BC1882" w:rsidRPr="000C7276" w:rsidRDefault="00BD0121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0.1</w:t>
            </w:r>
          </w:p>
        </w:tc>
        <w:tc>
          <w:tcPr>
            <w:tcW w:w="2096" w:type="dxa"/>
          </w:tcPr>
          <w:p w14:paraId="0C6F9BE9" w14:textId="77777777" w:rsidR="00BC1882" w:rsidRPr="000C7276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0C7276">
              <w:rPr>
                <w:b/>
                <w:color w:val="00B050"/>
              </w:rPr>
              <w:t>100</w:t>
            </w:r>
          </w:p>
        </w:tc>
        <w:tc>
          <w:tcPr>
            <w:tcW w:w="1148" w:type="dxa"/>
          </w:tcPr>
          <w:p w14:paraId="30BCF2D1" w14:textId="77777777" w:rsidR="00BC1882" w:rsidRPr="000C7276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0C7276">
              <w:rPr>
                <w:b/>
                <w:color w:val="00B050"/>
              </w:rPr>
              <w:t>9</w:t>
            </w:r>
          </w:p>
        </w:tc>
        <w:tc>
          <w:tcPr>
            <w:tcW w:w="3842" w:type="dxa"/>
          </w:tcPr>
          <w:p w14:paraId="5BBC061A" w14:textId="23422B79" w:rsidR="00BC1882" w:rsidRPr="000C7276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0C7276">
              <w:rPr>
                <w:b/>
                <w:color w:val="00B050"/>
              </w:rPr>
              <w:t>Timestamps_LCaaS_1000_</w:t>
            </w:r>
            <w:r w:rsidR="00532AA9">
              <w:rPr>
                <w:b/>
                <w:color w:val="00B050"/>
              </w:rPr>
              <w:t>01</w:t>
            </w:r>
            <w:r w:rsidRPr="000C7276">
              <w:rPr>
                <w:b/>
                <w:color w:val="00B050"/>
              </w:rPr>
              <w:t>_100_9.csv</w:t>
            </w:r>
          </w:p>
          <w:p w14:paraId="57430CE7" w14:textId="457741CD" w:rsidR="00BC1882" w:rsidRPr="000C7276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B050"/>
              </w:rPr>
            </w:pPr>
            <w:r w:rsidRPr="000C7276">
              <w:rPr>
                <w:b/>
                <w:color w:val="00B050"/>
              </w:rPr>
              <w:t>Timestamps_Ether_1000_</w:t>
            </w:r>
            <w:r w:rsidR="00532AA9">
              <w:rPr>
                <w:b/>
                <w:color w:val="00B050"/>
              </w:rPr>
              <w:t>01</w:t>
            </w:r>
            <w:r w:rsidRPr="000C7276">
              <w:rPr>
                <w:b/>
                <w:color w:val="00B050"/>
              </w:rPr>
              <w:t>_100_9.csv</w:t>
            </w:r>
          </w:p>
        </w:tc>
      </w:tr>
    </w:tbl>
    <w:p w14:paraId="79928EA8" w14:textId="0677CC27" w:rsidR="007E7964" w:rsidRDefault="007E7964"/>
    <w:tbl>
      <w:tblPr>
        <w:tblStyle w:val="GridTable4-Accent1"/>
        <w:tblW w:w="9652" w:type="dxa"/>
        <w:tblLook w:val="04A0" w:firstRow="1" w:lastRow="0" w:firstColumn="1" w:lastColumn="0" w:noHBand="0" w:noVBand="1"/>
      </w:tblPr>
      <w:tblGrid>
        <w:gridCol w:w="1249"/>
        <w:gridCol w:w="1309"/>
        <w:gridCol w:w="2043"/>
        <w:gridCol w:w="1119"/>
        <w:gridCol w:w="3932"/>
      </w:tblGrid>
      <w:tr w:rsidR="00F1283F" w14:paraId="6813C306" w14:textId="77777777" w:rsidTr="00CD3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677CCCE0" w14:textId="77777777" w:rsidR="00F1283F" w:rsidRDefault="00F1283F" w:rsidP="00CD38FA">
            <w:r>
              <w:t>Total number of data blocks</w:t>
            </w:r>
          </w:p>
        </w:tc>
        <w:tc>
          <w:tcPr>
            <w:tcW w:w="1310" w:type="dxa"/>
          </w:tcPr>
          <w:p w14:paraId="39CCA856" w14:textId="77777777" w:rsidR="00F1283F" w:rsidRDefault="00F1283F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7B62ACF3" w14:textId="77777777" w:rsidR="00F1283F" w:rsidRDefault="00F1283F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093" w:type="dxa"/>
          </w:tcPr>
          <w:p w14:paraId="1391F1F2" w14:textId="77777777" w:rsidR="00F1283F" w:rsidRDefault="00F1283F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46" w:type="dxa"/>
          </w:tcPr>
          <w:p w14:paraId="60FB9A91" w14:textId="77777777" w:rsidR="00F1283F" w:rsidRDefault="00F1283F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36" w:type="dxa"/>
          </w:tcPr>
          <w:p w14:paraId="2F659BB9" w14:textId="77777777" w:rsidR="00F1283F" w:rsidRDefault="00F1283F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F1283F" w14:paraId="0340301F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592DAD92" w14:textId="77777777" w:rsidR="00F1283F" w:rsidRPr="006F7768" w:rsidRDefault="00F1283F" w:rsidP="00CD38FA">
            <w:pPr>
              <w:rPr>
                <w:b w:val="0"/>
                <w:color w:val="00B050"/>
              </w:rPr>
            </w:pPr>
            <w:r w:rsidRPr="006F7768">
              <w:rPr>
                <w:b w:val="0"/>
                <w:color w:val="00B050"/>
              </w:rPr>
              <w:t>200</w:t>
            </w:r>
          </w:p>
        </w:tc>
        <w:tc>
          <w:tcPr>
            <w:tcW w:w="1310" w:type="dxa"/>
          </w:tcPr>
          <w:p w14:paraId="4868A590" w14:textId="445565C1" w:rsidR="00F1283F" w:rsidRPr="006F7768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6F7768">
              <w:rPr>
                <w:color w:val="00B050"/>
              </w:rPr>
              <w:t>0.1</w:t>
            </w:r>
          </w:p>
        </w:tc>
        <w:tc>
          <w:tcPr>
            <w:tcW w:w="2093" w:type="dxa"/>
          </w:tcPr>
          <w:p w14:paraId="71A451E3" w14:textId="77777777" w:rsidR="00F1283F" w:rsidRPr="006F7768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6F7768">
              <w:rPr>
                <w:color w:val="00B050"/>
              </w:rPr>
              <w:t>1</w:t>
            </w:r>
          </w:p>
        </w:tc>
        <w:tc>
          <w:tcPr>
            <w:tcW w:w="1146" w:type="dxa"/>
          </w:tcPr>
          <w:p w14:paraId="47E663BB" w14:textId="77777777" w:rsidR="00F1283F" w:rsidRPr="006F7768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6F7768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6C8CD6EC" w14:textId="1B8DC6FC" w:rsidR="00F1283F" w:rsidRPr="006F7768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6F7768">
              <w:rPr>
                <w:color w:val="00B050"/>
              </w:rPr>
              <w:t>Timestamps_LCaaS_200_</w:t>
            </w:r>
            <w:r w:rsidRPr="006F7768">
              <w:rPr>
                <w:color w:val="00B050"/>
              </w:rPr>
              <w:t>0</w:t>
            </w:r>
            <w:r w:rsidRPr="006F7768">
              <w:rPr>
                <w:color w:val="00B050"/>
              </w:rPr>
              <w:t>1_1_20.csv</w:t>
            </w:r>
          </w:p>
          <w:p w14:paraId="721DFB57" w14:textId="41A61559" w:rsidR="00F1283F" w:rsidRPr="006F7768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6F7768">
              <w:rPr>
                <w:color w:val="00B050"/>
              </w:rPr>
              <w:t>Timestamps_Ether_200_</w:t>
            </w:r>
            <w:r w:rsidRPr="006F7768">
              <w:rPr>
                <w:color w:val="00B050"/>
              </w:rPr>
              <w:t>0</w:t>
            </w:r>
            <w:r w:rsidRPr="006F7768">
              <w:rPr>
                <w:color w:val="00B050"/>
              </w:rPr>
              <w:t>1_1_20.csv</w:t>
            </w:r>
          </w:p>
        </w:tc>
      </w:tr>
      <w:tr w:rsidR="00F1283F" w14:paraId="691962BE" w14:textId="77777777" w:rsidTr="00CD38FA">
        <w:trPr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5082BDF2" w14:textId="77777777" w:rsidR="00F1283F" w:rsidRPr="008B25CC" w:rsidRDefault="00F1283F" w:rsidP="00CD38FA">
            <w:pPr>
              <w:rPr>
                <w:b w:val="0"/>
                <w:color w:val="00B050"/>
              </w:rPr>
            </w:pPr>
            <w:r w:rsidRPr="008B25CC">
              <w:rPr>
                <w:b w:val="0"/>
                <w:color w:val="00B050"/>
              </w:rPr>
              <w:t>200</w:t>
            </w:r>
          </w:p>
        </w:tc>
        <w:tc>
          <w:tcPr>
            <w:tcW w:w="1310" w:type="dxa"/>
          </w:tcPr>
          <w:p w14:paraId="42BDDEF5" w14:textId="495B0B3C" w:rsidR="00F1283F" w:rsidRPr="008B25CC" w:rsidRDefault="00F1283F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B25CC">
              <w:rPr>
                <w:color w:val="00B050"/>
              </w:rPr>
              <w:t>0.1</w:t>
            </w:r>
          </w:p>
        </w:tc>
        <w:tc>
          <w:tcPr>
            <w:tcW w:w="2093" w:type="dxa"/>
          </w:tcPr>
          <w:p w14:paraId="091F3905" w14:textId="77777777" w:rsidR="00F1283F" w:rsidRPr="008B25CC" w:rsidRDefault="00F1283F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B25CC">
              <w:rPr>
                <w:color w:val="00B050"/>
              </w:rPr>
              <w:t>10</w:t>
            </w:r>
          </w:p>
        </w:tc>
        <w:tc>
          <w:tcPr>
            <w:tcW w:w="1146" w:type="dxa"/>
          </w:tcPr>
          <w:p w14:paraId="0DDB2A65" w14:textId="77777777" w:rsidR="00F1283F" w:rsidRPr="008B25CC" w:rsidRDefault="00F1283F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B25CC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2BF6134C" w14:textId="621615E2" w:rsidR="00F1283F" w:rsidRPr="008B25CC" w:rsidRDefault="00F1283F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B25CC">
              <w:rPr>
                <w:color w:val="00B050"/>
              </w:rPr>
              <w:t>Timestamps_LCaaS_200_</w:t>
            </w:r>
            <w:r w:rsidRPr="008B25CC">
              <w:rPr>
                <w:color w:val="00B050"/>
              </w:rPr>
              <w:t>0</w:t>
            </w:r>
            <w:r w:rsidRPr="008B25CC">
              <w:rPr>
                <w:color w:val="00B050"/>
              </w:rPr>
              <w:t>1_10_20.csv</w:t>
            </w:r>
          </w:p>
          <w:p w14:paraId="1A4F23B4" w14:textId="72E898D5" w:rsidR="00F1283F" w:rsidRPr="008B25CC" w:rsidRDefault="00F1283F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</w:rPr>
            </w:pPr>
            <w:r w:rsidRPr="008B25CC">
              <w:rPr>
                <w:color w:val="00B050"/>
              </w:rPr>
              <w:t>Timestamps_Ether_200_</w:t>
            </w:r>
            <w:r w:rsidRPr="008B25CC">
              <w:rPr>
                <w:color w:val="00B050"/>
              </w:rPr>
              <w:t>0</w:t>
            </w:r>
            <w:r w:rsidRPr="008B25CC">
              <w:rPr>
                <w:color w:val="00B050"/>
              </w:rPr>
              <w:t>1_10_20.csv</w:t>
            </w:r>
          </w:p>
        </w:tc>
      </w:tr>
      <w:tr w:rsidR="00F1283F" w14:paraId="69380EF9" w14:textId="77777777" w:rsidTr="00CD3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0DEDEF43" w14:textId="77777777" w:rsidR="00F1283F" w:rsidRPr="00E735E9" w:rsidRDefault="00F1283F" w:rsidP="00CD38FA">
            <w:pPr>
              <w:rPr>
                <w:b w:val="0"/>
                <w:color w:val="00B050"/>
              </w:rPr>
            </w:pPr>
            <w:r w:rsidRPr="00E735E9">
              <w:rPr>
                <w:b w:val="0"/>
                <w:color w:val="00B050"/>
              </w:rPr>
              <w:t>1000</w:t>
            </w:r>
          </w:p>
        </w:tc>
        <w:tc>
          <w:tcPr>
            <w:tcW w:w="1310" w:type="dxa"/>
          </w:tcPr>
          <w:p w14:paraId="7C00A7D1" w14:textId="49769E6E" w:rsidR="00F1283F" w:rsidRPr="00E735E9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E735E9">
              <w:rPr>
                <w:color w:val="00B050"/>
              </w:rPr>
              <w:t>0.1</w:t>
            </w:r>
          </w:p>
        </w:tc>
        <w:tc>
          <w:tcPr>
            <w:tcW w:w="2093" w:type="dxa"/>
          </w:tcPr>
          <w:p w14:paraId="4032EBE5" w14:textId="77777777" w:rsidR="00F1283F" w:rsidRPr="00E735E9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E735E9">
              <w:rPr>
                <w:color w:val="00B050"/>
              </w:rPr>
              <w:t>100</w:t>
            </w:r>
          </w:p>
        </w:tc>
        <w:tc>
          <w:tcPr>
            <w:tcW w:w="1146" w:type="dxa"/>
          </w:tcPr>
          <w:p w14:paraId="7C908A7A" w14:textId="77777777" w:rsidR="00F1283F" w:rsidRPr="00E735E9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E735E9">
              <w:rPr>
                <w:color w:val="00B050"/>
              </w:rPr>
              <w:t>20</w:t>
            </w:r>
          </w:p>
        </w:tc>
        <w:tc>
          <w:tcPr>
            <w:tcW w:w="3836" w:type="dxa"/>
          </w:tcPr>
          <w:p w14:paraId="501D65CD" w14:textId="451FB216" w:rsidR="00F1283F" w:rsidRPr="00E735E9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E735E9">
              <w:rPr>
                <w:color w:val="00B050"/>
              </w:rPr>
              <w:t>Timestamps_LCaaS_1000_</w:t>
            </w:r>
            <w:r w:rsidRPr="00E735E9">
              <w:rPr>
                <w:color w:val="00B050"/>
              </w:rPr>
              <w:t>0</w:t>
            </w:r>
            <w:r w:rsidRPr="00E735E9">
              <w:rPr>
                <w:color w:val="00B050"/>
              </w:rPr>
              <w:t>1_100_20.csv</w:t>
            </w:r>
          </w:p>
          <w:p w14:paraId="12D75081" w14:textId="4CEEB1D2" w:rsidR="00F1283F" w:rsidRPr="00E735E9" w:rsidRDefault="00F1283F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B050"/>
              </w:rPr>
            </w:pPr>
            <w:r w:rsidRPr="00E735E9">
              <w:rPr>
                <w:color w:val="00B050"/>
              </w:rPr>
              <w:t>Timestamps_Ether_1000_</w:t>
            </w:r>
            <w:r w:rsidRPr="00E735E9">
              <w:rPr>
                <w:color w:val="00B050"/>
              </w:rPr>
              <w:t>0</w:t>
            </w:r>
            <w:r w:rsidRPr="00E735E9">
              <w:rPr>
                <w:color w:val="00B050"/>
              </w:rPr>
              <w:t>1_100_20.csv</w:t>
            </w:r>
          </w:p>
        </w:tc>
      </w:tr>
    </w:tbl>
    <w:p w14:paraId="3CDFB73B" w14:textId="54F0F38A" w:rsidR="007E7964" w:rsidRDefault="007E7964"/>
    <w:p w14:paraId="3ABBDA36" w14:textId="53AF24BB" w:rsidR="00F1283F" w:rsidRDefault="00F1283F"/>
    <w:p w14:paraId="0120EEFB" w14:textId="22E902DE" w:rsidR="00F1283F" w:rsidRDefault="00F1283F"/>
    <w:p w14:paraId="601FBB57" w14:textId="77777777" w:rsidR="006661D0" w:rsidRDefault="006661D0"/>
    <w:p w14:paraId="0D0EA11C" w14:textId="05475B02" w:rsidR="00ED48D5" w:rsidRDefault="00ED48D5"/>
    <w:p w14:paraId="1D7B192C" w14:textId="4E6F1EC0" w:rsidR="00ED48D5" w:rsidRDefault="00ED48D5">
      <w:r>
        <w:rPr>
          <w:noProof/>
        </w:rPr>
        <w:drawing>
          <wp:inline distT="0" distB="0" distL="0" distR="0" wp14:anchorId="07C5CDFD" wp14:editId="37443341">
            <wp:extent cx="5943600" cy="1531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D48D5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000B8" w14:textId="77777777" w:rsidR="006C5009" w:rsidRDefault="006C5009" w:rsidP="003E4DD9">
      <w:pPr>
        <w:spacing w:after="0" w:line="240" w:lineRule="auto"/>
      </w:pPr>
      <w:r>
        <w:separator/>
      </w:r>
    </w:p>
  </w:endnote>
  <w:endnote w:type="continuationSeparator" w:id="0">
    <w:p w14:paraId="203FB1FB" w14:textId="77777777" w:rsidR="006C5009" w:rsidRDefault="006C5009" w:rsidP="003E4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35122" w14:textId="77777777" w:rsidR="006C5009" w:rsidRDefault="006C5009" w:rsidP="003E4DD9">
      <w:pPr>
        <w:spacing w:after="0" w:line="240" w:lineRule="auto"/>
      </w:pPr>
      <w:r>
        <w:separator/>
      </w:r>
    </w:p>
  </w:footnote>
  <w:footnote w:type="continuationSeparator" w:id="0">
    <w:p w14:paraId="0C94AA5A" w14:textId="77777777" w:rsidR="006C5009" w:rsidRDefault="006C5009" w:rsidP="003E4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EAA25" w14:textId="6CB865E9" w:rsidR="00752451" w:rsidRDefault="00752451">
    <w:pPr>
      <w:pStyle w:val="Header"/>
    </w:pPr>
    <w:r>
      <w:t>LCaaS – Ethereum Test Scenario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jAyN7Y0MTQ1sLRQ0lEKTi0uzszPAykwrgUAkDCpWywAAAA="/>
  </w:docVars>
  <w:rsids>
    <w:rsidRoot w:val="003E4DD9"/>
    <w:rsid w:val="00003003"/>
    <w:rsid w:val="000630AC"/>
    <w:rsid w:val="00080092"/>
    <w:rsid w:val="000C7276"/>
    <w:rsid w:val="001146D7"/>
    <w:rsid w:val="0012210B"/>
    <w:rsid w:val="001403BE"/>
    <w:rsid w:val="0019013E"/>
    <w:rsid w:val="002139B5"/>
    <w:rsid w:val="002446D8"/>
    <w:rsid w:val="00245A6E"/>
    <w:rsid w:val="00251238"/>
    <w:rsid w:val="00251953"/>
    <w:rsid w:val="00255333"/>
    <w:rsid w:val="00264F6D"/>
    <w:rsid w:val="002805BD"/>
    <w:rsid w:val="00280D06"/>
    <w:rsid w:val="002B3B59"/>
    <w:rsid w:val="002D41DC"/>
    <w:rsid w:val="003441E0"/>
    <w:rsid w:val="0035228F"/>
    <w:rsid w:val="003C105F"/>
    <w:rsid w:val="003E4DD9"/>
    <w:rsid w:val="00415BB9"/>
    <w:rsid w:val="004247EB"/>
    <w:rsid w:val="00451B69"/>
    <w:rsid w:val="00462244"/>
    <w:rsid w:val="00465E05"/>
    <w:rsid w:val="00481450"/>
    <w:rsid w:val="004C7BC1"/>
    <w:rsid w:val="005117A1"/>
    <w:rsid w:val="00532AA9"/>
    <w:rsid w:val="00563E4F"/>
    <w:rsid w:val="005F43DF"/>
    <w:rsid w:val="006661D0"/>
    <w:rsid w:val="00667DDF"/>
    <w:rsid w:val="006B2917"/>
    <w:rsid w:val="006B7D0E"/>
    <w:rsid w:val="006C5009"/>
    <w:rsid w:val="006E50F8"/>
    <w:rsid w:val="006F7768"/>
    <w:rsid w:val="0070795A"/>
    <w:rsid w:val="00717F50"/>
    <w:rsid w:val="00747E28"/>
    <w:rsid w:val="00752451"/>
    <w:rsid w:val="007674AF"/>
    <w:rsid w:val="00771AB0"/>
    <w:rsid w:val="00781172"/>
    <w:rsid w:val="00791325"/>
    <w:rsid w:val="007E7964"/>
    <w:rsid w:val="007F290E"/>
    <w:rsid w:val="00817736"/>
    <w:rsid w:val="008230BD"/>
    <w:rsid w:val="00840365"/>
    <w:rsid w:val="008411D8"/>
    <w:rsid w:val="008418DD"/>
    <w:rsid w:val="008426C7"/>
    <w:rsid w:val="00853306"/>
    <w:rsid w:val="008B25CC"/>
    <w:rsid w:val="008E4BE4"/>
    <w:rsid w:val="008E551C"/>
    <w:rsid w:val="0094077D"/>
    <w:rsid w:val="00990C1A"/>
    <w:rsid w:val="009D0EE3"/>
    <w:rsid w:val="009D5F5C"/>
    <w:rsid w:val="009E0548"/>
    <w:rsid w:val="00A34244"/>
    <w:rsid w:val="00A361BF"/>
    <w:rsid w:val="00A45B8C"/>
    <w:rsid w:val="00AC236E"/>
    <w:rsid w:val="00AC2FAC"/>
    <w:rsid w:val="00AD2187"/>
    <w:rsid w:val="00AE6CA7"/>
    <w:rsid w:val="00AF0E43"/>
    <w:rsid w:val="00B343F8"/>
    <w:rsid w:val="00B4757E"/>
    <w:rsid w:val="00B639B0"/>
    <w:rsid w:val="00B719D3"/>
    <w:rsid w:val="00B865F0"/>
    <w:rsid w:val="00B92966"/>
    <w:rsid w:val="00BB0D76"/>
    <w:rsid w:val="00BC1882"/>
    <w:rsid w:val="00BD0121"/>
    <w:rsid w:val="00CA0212"/>
    <w:rsid w:val="00CD3F7C"/>
    <w:rsid w:val="00CF1EE3"/>
    <w:rsid w:val="00CF3E7A"/>
    <w:rsid w:val="00D02984"/>
    <w:rsid w:val="00D46986"/>
    <w:rsid w:val="00D470CD"/>
    <w:rsid w:val="00D65A87"/>
    <w:rsid w:val="00DB0CD6"/>
    <w:rsid w:val="00DE5335"/>
    <w:rsid w:val="00E12AD7"/>
    <w:rsid w:val="00E25A3B"/>
    <w:rsid w:val="00E7209F"/>
    <w:rsid w:val="00E735E9"/>
    <w:rsid w:val="00EB1461"/>
    <w:rsid w:val="00EC39A7"/>
    <w:rsid w:val="00EC5F6D"/>
    <w:rsid w:val="00ED451D"/>
    <w:rsid w:val="00ED48D5"/>
    <w:rsid w:val="00EF5163"/>
    <w:rsid w:val="00F03FD1"/>
    <w:rsid w:val="00F1283F"/>
    <w:rsid w:val="00F52813"/>
    <w:rsid w:val="00F53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012F"/>
  <w15:chartTrackingRefBased/>
  <w15:docId w15:val="{44742484-796B-4FEF-B0BD-1AA7AAD2E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DD9"/>
  </w:style>
  <w:style w:type="paragraph" w:styleId="Footer">
    <w:name w:val="footer"/>
    <w:basedOn w:val="Normal"/>
    <w:link w:val="FooterChar"/>
    <w:uiPriority w:val="99"/>
    <w:unhideWhenUsed/>
    <w:rsid w:val="003E4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DD9"/>
  </w:style>
  <w:style w:type="table" w:styleId="TableGrid">
    <w:name w:val="Table Grid"/>
    <w:basedOn w:val="TableNormal"/>
    <w:uiPriority w:val="39"/>
    <w:rsid w:val="003E4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D3F7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AAD823D-62F4-4FE9-9463-9823E94583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0</TotalTime>
  <Pages>5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William Pourmajidi</cp:lastModifiedBy>
  <cp:revision>104</cp:revision>
  <dcterms:created xsi:type="dcterms:W3CDTF">2018-09-20T12:31:00Z</dcterms:created>
  <dcterms:modified xsi:type="dcterms:W3CDTF">2018-09-28T05:53:00Z</dcterms:modified>
</cp:coreProperties>
</file>